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771583" w14:textId="30C1AD3F" w:rsidR="00647F71" w:rsidRPr="00647F71" w:rsidRDefault="00C00757" w:rsidP="00647F71">
      <w:pPr>
        <w:pStyle w:val="Title"/>
        <w:rPr>
          <w:rFonts w:eastAsia="Times New Roman"/>
          <w:sz w:val="48"/>
          <w:szCs w:val="48"/>
        </w:rPr>
      </w:pPr>
      <w:r w:rsidRPr="00705876">
        <w:rPr>
          <w:rFonts w:eastAsia="Times New Roman" w:cs="Browallia New"/>
          <w:sz w:val="48"/>
          <w:szCs w:val="44"/>
        </w:rPr>
        <w:t>Lab</w:t>
      </w:r>
      <w:r w:rsidR="00647F71">
        <w:rPr>
          <w:rFonts w:eastAsia="Times New Roman" w:cs="Browallia New"/>
          <w:sz w:val="48"/>
          <w:szCs w:val="44"/>
        </w:rPr>
        <w:t>7</w:t>
      </w:r>
      <w:r w:rsidRPr="00705876">
        <w:rPr>
          <w:rFonts w:eastAsia="Times New Roman" w:cs="Browallia New"/>
          <w:sz w:val="48"/>
          <w:szCs w:val="44"/>
        </w:rPr>
        <w:t xml:space="preserve">: </w:t>
      </w:r>
      <w:r w:rsidR="00647F71">
        <w:rPr>
          <w:rFonts w:eastAsia="Times New Roman" w:cs="Browallia New"/>
          <w:sz w:val="48"/>
          <w:szCs w:val="44"/>
        </w:rPr>
        <w:t>Cassandra Installation</w:t>
      </w:r>
    </w:p>
    <w:p w14:paraId="028137B5" w14:textId="77777777" w:rsidR="00647F71" w:rsidRDefault="00647F71" w:rsidP="00647F71">
      <w:pPr>
        <w:shd w:val="clear" w:color="auto" w:fill="FFFFFF"/>
        <w:spacing w:after="220" w:line="312" w:lineRule="auto"/>
        <w:rPr>
          <w:b/>
          <w:sz w:val="26"/>
          <w:szCs w:val="26"/>
        </w:rPr>
      </w:pPr>
      <w:r>
        <w:rPr>
          <w:b/>
          <w:sz w:val="26"/>
          <w:szCs w:val="26"/>
        </w:rPr>
        <w:t>Prerequisites for Cassandra Installation</w:t>
      </w:r>
    </w:p>
    <w:p w14:paraId="3242CA8F" w14:textId="77777777" w:rsidR="00647F71" w:rsidRPr="000932D6" w:rsidRDefault="00647F71" w:rsidP="00647F71">
      <w:pPr>
        <w:numPr>
          <w:ilvl w:val="0"/>
          <w:numId w:val="17"/>
        </w:numPr>
        <w:shd w:val="clear" w:color="auto" w:fill="FFFFFF"/>
        <w:spacing w:after="0" w:line="312" w:lineRule="auto"/>
        <w:rPr>
          <w:color w:val="333333"/>
          <w:sz w:val="24"/>
          <w:szCs w:val="24"/>
        </w:rPr>
      </w:pPr>
      <w:r w:rsidRPr="000932D6">
        <w:rPr>
          <w:color w:val="333333"/>
          <w:sz w:val="24"/>
          <w:szCs w:val="24"/>
        </w:rPr>
        <w:t xml:space="preserve">Java JRE 8 </w:t>
      </w:r>
    </w:p>
    <w:p w14:paraId="4761A572" w14:textId="77777777" w:rsidR="00647F71" w:rsidRPr="000932D6" w:rsidRDefault="00647F71" w:rsidP="00647F71">
      <w:pPr>
        <w:numPr>
          <w:ilvl w:val="0"/>
          <w:numId w:val="17"/>
        </w:numPr>
        <w:shd w:val="clear" w:color="auto" w:fill="FFFFFF"/>
        <w:spacing w:after="160" w:line="312" w:lineRule="auto"/>
        <w:rPr>
          <w:color w:val="333333"/>
          <w:sz w:val="24"/>
          <w:szCs w:val="24"/>
        </w:rPr>
      </w:pPr>
      <w:r w:rsidRPr="000932D6">
        <w:rPr>
          <w:color w:val="333333"/>
          <w:sz w:val="24"/>
          <w:szCs w:val="24"/>
        </w:rPr>
        <w:t>Python 2.7</w:t>
      </w:r>
    </w:p>
    <w:p w14:paraId="0814DA90" w14:textId="77777777" w:rsidR="00647F71" w:rsidRDefault="00647F71" w:rsidP="00647F71">
      <w:pPr>
        <w:shd w:val="clear" w:color="auto" w:fill="FFFFFF"/>
        <w:spacing w:after="160" w:line="312" w:lineRule="auto"/>
        <w:rPr>
          <w:b/>
          <w:color w:val="980000"/>
          <w:sz w:val="26"/>
          <w:szCs w:val="26"/>
        </w:rPr>
      </w:pPr>
      <w:r>
        <w:rPr>
          <w:b/>
          <w:color w:val="980000"/>
          <w:sz w:val="26"/>
          <w:szCs w:val="26"/>
        </w:rPr>
        <w:t xml:space="preserve">For Windows: </w:t>
      </w:r>
    </w:p>
    <w:p w14:paraId="2311791E" w14:textId="77777777" w:rsidR="00647F71" w:rsidRDefault="00647F71" w:rsidP="00647F71">
      <w:pPr>
        <w:shd w:val="clear" w:color="auto" w:fill="FFFFFF"/>
        <w:spacing w:after="160" w:line="312" w:lineRule="auto"/>
        <w:rPr>
          <w:color w:val="333333"/>
          <w:sz w:val="24"/>
          <w:szCs w:val="24"/>
        </w:rPr>
      </w:pPr>
      <w:r>
        <w:rPr>
          <w:sz w:val="24"/>
          <w:szCs w:val="24"/>
        </w:rPr>
        <w:t xml:space="preserve">1. </w:t>
      </w:r>
      <w:r>
        <w:rPr>
          <w:color w:val="333333"/>
          <w:sz w:val="24"/>
          <w:szCs w:val="24"/>
        </w:rPr>
        <w:t xml:space="preserve">Download and </w:t>
      </w:r>
      <w:r>
        <w:rPr>
          <w:sz w:val="24"/>
          <w:szCs w:val="24"/>
        </w:rPr>
        <w:t>install the</w:t>
      </w:r>
      <w:r>
        <w:rPr>
          <w:color w:val="333333"/>
          <w:sz w:val="24"/>
          <w:szCs w:val="24"/>
        </w:rPr>
        <w:t xml:space="preserve"> latest version of </w:t>
      </w:r>
      <w:hyperlink r:id="rId8">
        <w:r>
          <w:rPr>
            <w:color w:val="337AB7"/>
            <w:sz w:val="24"/>
            <w:szCs w:val="24"/>
          </w:rPr>
          <w:t>Python 2.7</w:t>
        </w:r>
      </w:hyperlink>
      <w:r>
        <w:rPr>
          <w:color w:val="333333"/>
          <w:sz w:val="24"/>
          <w:szCs w:val="24"/>
        </w:rPr>
        <w:t xml:space="preserve">. </w:t>
      </w:r>
    </w:p>
    <w:p w14:paraId="34B39576" w14:textId="51EE4CFD" w:rsidR="00647F71" w:rsidRPr="008D767B" w:rsidRDefault="00647F71" w:rsidP="008761C7">
      <w:pPr>
        <w:shd w:val="clear" w:color="auto" w:fill="FFFFFF"/>
        <w:spacing w:after="160" w:line="312" w:lineRule="auto"/>
        <w:ind w:firstLine="720"/>
        <w:rPr>
          <w:color w:val="000000" w:themeColor="text1"/>
          <w:sz w:val="24"/>
          <w:szCs w:val="24"/>
        </w:rPr>
      </w:pPr>
      <w:r w:rsidRPr="008D767B">
        <w:rPr>
          <w:color w:val="000000" w:themeColor="text1"/>
          <w:sz w:val="24"/>
          <w:szCs w:val="24"/>
        </w:rPr>
        <w:t>1.1 Click at the latest version</w:t>
      </w:r>
      <w:r w:rsidR="008D767B" w:rsidRPr="008D767B">
        <w:rPr>
          <w:color w:val="000000" w:themeColor="text1"/>
          <w:sz w:val="24"/>
          <w:szCs w:val="24"/>
        </w:rPr>
        <w:t xml:space="preserve"> of Python 2.7</w:t>
      </w:r>
      <w:r w:rsidR="007E0938">
        <w:rPr>
          <w:rFonts w:hint="cs"/>
          <w:color w:val="000000" w:themeColor="text1"/>
          <w:sz w:val="24"/>
          <w:szCs w:val="24"/>
          <w:cs/>
        </w:rPr>
        <w:t xml:space="preserve"> </w:t>
      </w:r>
    </w:p>
    <w:p w14:paraId="68799AB8" w14:textId="77777777" w:rsidR="00647F71" w:rsidRPr="008D767B" w:rsidRDefault="00647F71" w:rsidP="00647F71">
      <w:pPr>
        <w:shd w:val="clear" w:color="auto" w:fill="FFFFFF"/>
        <w:spacing w:after="160" w:line="312" w:lineRule="auto"/>
        <w:ind w:firstLine="720"/>
        <w:rPr>
          <w:color w:val="000000" w:themeColor="text1"/>
          <w:sz w:val="24"/>
          <w:szCs w:val="24"/>
        </w:rPr>
      </w:pPr>
      <w:r w:rsidRPr="008D767B">
        <w:rPr>
          <w:color w:val="000000" w:themeColor="text1"/>
          <w:sz w:val="24"/>
          <w:szCs w:val="24"/>
        </w:rPr>
        <w:t xml:space="preserve">1.2 Click download at MSI installer which compatible with your Windows. For example, we are using </w:t>
      </w:r>
      <w:r w:rsidRPr="008D767B">
        <w:rPr>
          <w:b/>
          <w:color w:val="000000" w:themeColor="text1"/>
          <w:sz w:val="24"/>
          <w:szCs w:val="24"/>
        </w:rPr>
        <w:t>Windows X86-64 MSI Installer.</w:t>
      </w:r>
    </w:p>
    <w:p w14:paraId="1C31704B" w14:textId="2C6DAAEB" w:rsidR="00647F71" w:rsidRDefault="008761C7" w:rsidP="008761C7">
      <w:pPr>
        <w:shd w:val="clear" w:color="auto" w:fill="FFFFFF"/>
        <w:spacing w:after="160" w:line="312" w:lineRule="auto"/>
        <w:jc w:val="center"/>
        <w:rPr>
          <w:color w:val="333333"/>
          <w:sz w:val="24"/>
          <w:szCs w:val="24"/>
        </w:rPr>
      </w:pPr>
      <w:r>
        <w:rPr>
          <w:noProof/>
          <w:color w:val="333333"/>
          <w:sz w:val="24"/>
          <w:szCs w:val="24"/>
        </w:rPr>
        <w:drawing>
          <wp:inline distT="0" distB="0" distL="0" distR="0" wp14:anchorId="0642B385" wp14:editId="003475F2">
            <wp:extent cx="5597912" cy="1530455"/>
            <wp:effectExtent l="0" t="0" r="317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5125" cy="153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DB2DB" w14:textId="77777777" w:rsidR="00647F71" w:rsidRPr="008D767B" w:rsidRDefault="00647F71" w:rsidP="00647F71">
      <w:pPr>
        <w:shd w:val="clear" w:color="auto" w:fill="FFFFFF"/>
        <w:spacing w:after="160" w:line="312" w:lineRule="auto"/>
        <w:ind w:firstLine="720"/>
        <w:rPr>
          <w:color w:val="000000" w:themeColor="text1"/>
          <w:sz w:val="24"/>
          <w:szCs w:val="24"/>
        </w:rPr>
      </w:pPr>
      <w:proofErr w:type="gramStart"/>
      <w:r w:rsidRPr="008D767B">
        <w:rPr>
          <w:color w:val="000000" w:themeColor="text1"/>
          <w:sz w:val="24"/>
          <w:szCs w:val="24"/>
        </w:rPr>
        <w:t>1.3  After</w:t>
      </w:r>
      <w:proofErr w:type="gramEnd"/>
      <w:r w:rsidRPr="008D767B">
        <w:rPr>
          <w:color w:val="000000" w:themeColor="text1"/>
          <w:sz w:val="24"/>
          <w:szCs w:val="24"/>
        </w:rPr>
        <w:t xml:space="preserve"> the download is finished run the installer. Click accepted the default “Install for all users”. Click </w:t>
      </w:r>
      <w:r w:rsidRPr="008D767B">
        <w:rPr>
          <w:b/>
          <w:color w:val="000000" w:themeColor="text1"/>
          <w:sz w:val="24"/>
          <w:szCs w:val="24"/>
        </w:rPr>
        <w:t>Next</w:t>
      </w:r>
      <w:r w:rsidRPr="008D767B">
        <w:rPr>
          <w:color w:val="000000" w:themeColor="text1"/>
          <w:sz w:val="24"/>
          <w:szCs w:val="24"/>
        </w:rPr>
        <w:t>.</w:t>
      </w:r>
    </w:p>
    <w:p w14:paraId="35B34B95" w14:textId="77777777" w:rsidR="00647F71" w:rsidRDefault="00647F71" w:rsidP="00647F71">
      <w:pPr>
        <w:shd w:val="clear" w:color="auto" w:fill="FFFFFF"/>
        <w:spacing w:after="160" w:line="312" w:lineRule="auto"/>
        <w:jc w:val="center"/>
        <w:rPr>
          <w:color w:val="333333"/>
          <w:sz w:val="24"/>
          <w:szCs w:val="24"/>
        </w:rPr>
      </w:pPr>
      <w:r>
        <w:rPr>
          <w:noProof/>
          <w:color w:val="333333"/>
          <w:sz w:val="24"/>
          <w:szCs w:val="24"/>
        </w:rPr>
        <w:lastRenderedPageBreak/>
        <w:drawing>
          <wp:inline distT="114300" distB="114300" distL="114300" distR="114300" wp14:anchorId="6801291A" wp14:editId="0691A03F">
            <wp:extent cx="3527697" cy="3002845"/>
            <wp:effectExtent l="0" t="0" r="3175" b="0"/>
            <wp:docPr id="4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10"/>
                    <a:srcRect t="1412"/>
                    <a:stretch>
                      <a:fillRect/>
                    </a:stretch>
                  </pic:blipFill>
                  <pic:spPr>
                    <a:xfrm>
                      <a:off x="0" y="0"/>
                      <a:ext cx="3544588" cy="301722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A676CAB" w14:textId="77777777" w:rsidR="00647F71" w:rsidRDefault="00647F71" w:rsidP="00647F71">
      <w:pPr>
        <w:shd w:val="clear" w:color="auto" w:fill="FFFFFF"/>
        <w:spacing w:after="160" w:line="312" w:lineRule="auto"/>
        <w:ind w:firstLine="720"/>
        <w:rPr>
          <w:color w:val="333333"/>
          <w:sz w:val="24"/>
          <w:szCs w:val="24"/>
        </w:rPr>
      </w:pPr>
      <w:r>
        <w:rPr>
          <w:color w:val="333333"/>
          <w:sz w:val="24"/>
          <w:szCs w:val="24"/>
        </w:rPr>
        <w:t>1.4 Select directory for installing Python 2.7 and click Next.</w:t>
      </w:r>
    </w:p>
    <w:p w14:paraId="2CC0B849" w14:textId="77777777" w:rsidR="00647F71" w:rsidRDefault="00647F71" w:rsidP="00647F71">
      <w:pPr>
        <w:shd w:val="clear" w:color="auto" w:fill="FFFFFF"/>
        <w:spacing w:after="160" w:line="312" w:lineRule="auto"/>
        <w:jc w:val="center"/>
        <w:rPr>
          <w:color w:val="333333"/>
          <w:sz w:val="24"/>
          <w:szCs w:val="24"/>
        </w:rPr>
      </w:pPr>
      <w:r>
        <w:rPr>
          <w:noProof/>
          <w:color w:val="333333"/>
          <w:sz w:val="24"/>
          <w:szCs w:val="24"/>
        </w:rPr>
        <w:drawing>
          <wp:inline distT="114300" distB="114300" distL="114300" distR="114300" wp14:anchorId="0C91FE32" wp14:editId="0A40C102">
            <wp:extent cx="3449483" cy="2957689"/>
            <wp:effectExtent l="0" t="0" r="5080" b="1905"/>
            <wp:docPr id="13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67995" cy="297356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86A8C07" w14:textId="77777777" w:rsidR="00647F71" w:rsidRDefault="00647F71" w:rsidP="00647F71">
      <w:pPr>
        <w:shd w:val="clear" w:color="auto" w:fill="FFFFFF"/>
        <w:spacing w:after="160" w:line="312" w:lineRule="auto"/>
        <w:ind w:firstLine="720"/>
        <w:rPr>
          <w:sz w:val="24"/>
          <w:szCs w:val="24"/>
        </w:rPr>
      </w:pPr>
      <w:r>
        <w:rPr>
          <w:color w:val="333333"/>
          <w:sz w:val="24"/>
          <w:szCs w:val="24"/>
        </w:rPr>
        <w:t xml:space="preserve">1.5 </w:t>
      </w:r>
      <w:r>
        <w:rPr>
          <w:sz w:val="24"/>
          <w:szCs w:val="24"/>
        </w:rPr>
        <w:t xml:space="preserve">The installer can set the Python path variable for you. To do this, scroll down to </w:t>
      </w:r>
      <w:r>
        <w:rPr>
          <w:b/>
          <w:sz w:val="24"/>
          <w:szCs w:val="24"/>
        </w:rPr>
        <w:t>Add python.exe to Path</w:t>
      </w:r>
      <w:r>
        <w:rPr>
          <w:sz w:val="24"/>
          <w:szCs w:val="24"/>
        </w:rPr>
        <w:t xml:space="preserve"> and select </w:t>
      </w:r>
      <w:r>
        <w:rPr>
          <w:b/>
          <w:sz w:val="24"/>
          <w:szCs w:val="24"/>
        </w:rPr>
        <w:t>Will be installed on local hard drive</w:t>
      </w:r>
      <w:r>
        <w:rPr>
          <w:sz w:val="24"/>
          <w:szCs w:val="24"/>
        </w:rPr>
        <w:t xml:space="preserve">. Click </w:t>
      </w:r>
      <w:r>
        <w:rPr>
          <w:b/>
          <w:sz w:val="24"/>
          <w:szCs w:val="24"/>
        </w:rPr>
        <w:t>Next</w:t>
      </w:r>
      <w:r>
        <w:rPr>
          <w:sz w:val="24"/>
          <w:szCs w:val="24"/>
        </w:rPr>
        <w:t>.</w:t>
      </w:r>
    </w:p>
    <w:p w14:paraId="2A8ADBA2" w14:textId="77777777" w:rsidR="00647F71" w:rsidRDefault="00647F71" w:rsidP="00647F71">
      <w:pPr>
        <w:shd w:val="clear" w:color="auto" w:fill="FFFFFF"/>
        <w:spacing w:after="160" w:line="312" w:lineRule="auto"/>
        <w:jc w:val="center"/>
        <w:rPr>
          <w:color w:val="333333"/>
          <w:sz w:val="24"/>
          <w:szCs w:val="24"/>
        </w:rPr>
      </w:pPr>
      <w:r>
        <w:rPr>
          <w:noProof/>
          <w:color w:val="333333"/>
          <w:sz w:val="24"/>
          <w:szCs w:val="24"/>
        </w:rPr>
        <w:lastRenderedPageBreak/>
        <w:drawing>
          <wp:inline distT="114300" distB="114300" distL="114300" distR="114300" wp14:anchorId="1CA220D4" wp14:editId="166CE39B">
            <wp:extent cx="3840092" cy="2957689"/>
            <wp:effectExtent l="0" t="0" r="0" b="1905"/>
            <wp:docPr id="12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68446" cy="297952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C18AFB1" w14:textId="77777777" w:rsidR="00647F71" w:rsidRDefault="00647F71" w:rsidP="00647F71">
      <w:pPr>
        <w:shd w:val="clear" w:color="auto" w:fill="FFFFFF"/>
        <w:spacing w:after="160" w:line="312" w:lineRule="auto"/>
        <w:ind w:firstLine="720"/>
        <w:rPr>
          <w:b/>
          <w:color w:val="595959"/>
          <w:sz w:val="24"/>
          <w:szCs w:val="24"/>
        </w:rPr>
      </w:pPr>
      <w:r>
        <w:rPr>
          <w:color w:val="333333"/>
          <w:sz w:val="24"/>
          <w:szCs w:val="24"/>
        </w:rPr>
        <w:t xml:space="preserve">1.6 </w:t>
      </w:r>
      <w:r w:rsidRPr="00055B6B">
        <w:rPr>
          <w:color w:val="000000" w:themeColor="text1"/>
          <w:sz w:val="24"/>
          <w:szCs w:val="24"/>
        </w:rPr>
        <w:t xml:space="preserve">When it’s done click </w:t>
      </w:r>
      <w:r w:rsidRPr="00055B6B">
        <w:rPr>
          <w:b/>
          <w:color w:val="000000" w:themeColor="text1"/>
          <w:sz w:val="24"/>
          <w:szCs w:val="24"/>
        </w:rPr>
        <w:t>Finish</w:t>
      </w:r>
    </w:p>
    <w:p w14:paraId="4A18EAF9" w14:textId="77777777" w:rsidR="00647F71" w:rsidRDefault="00647F71" w:rsidP="00647F71">
      <w:pPr>
        <w:shd w:val="clear" w:color="auto" w:fill="FFFFFF"/>
        <w:spacing w:after="160" w:line="312" w:lineRule="auto"/>
        <w:jc w:val="center"/>
        <w:rPr>
          <w:b/>
          <w:color w:val="595959"/>
          <w:sz w:val="24"/>
          <w:szCs w:val="24"/>
        </w:rPr>
      </w:pPr>
      <w:r>
        <w:rPr>
          <w:b/>
          <w:noProof/>
          <w:color w:val="595959"/>
          <w:sz w:val="24"/>
          <w:szCs w:val="24"/>
        </w:rPr>
        <w:drawing>
          <wp:inline distT="114300" distB="114300" distL="114300" distR="114300" wp14:anchorId="2058D314" wp14:editId="3E62F05F">
            <wp:extent cx="3793066" cy="3306775"/>
            <wp:effectExtent l="0" t="0" r="4445" b="0"/>
            <wp:docPr id="16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08261" cy="332002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8FB2BD9" w14:textId="3BABD3CD" w:rsidR="00647F71" w:rsidRDefault="00647F71" w:rsidP="00647F71">
      <w:pPr>
        <w:shd w:val="clear" w:color="auto" w:fill="FFFFFF"/>
        <w:spacing w:after="160" w:line="312" w:lineRule="auto"/>
        <w:ind w:firstLine="720"/>
        <w:rPr>
          <w:sz w:val="24"/>
          <w:szCs w:val="24"/>
        </w:rPr>
      </w:pPr>
      <w:r>
        <w:rPr>
          <w:color w:val="333333"/>
          <w:sz w:val="24"/>
          <w:szCs w:val="24"/>
        </w:rPr>
        <w:t xml:space="preserve">1.7 </w:t>
      </w:r>
      <w:r w:rsidRPr="00055B6B">
        <w:rPr>
          <w:color w:val="000000" w:themeColor="text1"/>
          <w:sz w:val="24"/>
          <w:szCs w:val="24"/>
        </w:rPr>
        <w:t xml:space="preserve">Open command prompt and verify </w:t>
      </w:r>
      <w:r w:rsidR="00055B6B">
        <w:rPr>
          <w:color w:val="000000" w:themeColor="text1"/>
          <w:sz w:val="24"/>
          <w:szCs w:val="24"/>
        </w:rPr>
        <w:t>p</w:t>
      </w:r>
      <w:r w:rsidRPr="00055B6B">
        <w:rPr>
          <w:color w:val="000000" w:themeColor="text1"/>
          <w:sz w:val="24"/>
          <w:szCs w:val="24"/>
        </w:rPr>
        <w:t xml:space="preserve">ython </w:t>
      </w:r>
      <w:r w:rsidR="00055B6B">
        <w:rPr>
          <w:color w:val="000000" w:themeColor="text1"/>
          <w:sz w:val="24"/>
          <w:szCs w:val="24"/>
        </w:rPr>
        <w:t>version in your machine</w:t>
      </w:r>
      <w:r w:rsidRPr="00055B6B">
        <w:rPr>
          <w:color w:val="000000" w:themeColor="text1"/>
          <w:sz w:val="24"/>
          <w:szCs w:val="24"/>
        </w:rPr>
        <w:t xml:space="preserve">, </w:t>
      </w:r>
      <w:r w:rsidR="00055B6B">
        <w:rPr>
          <w:color w:val="000000" w:themeColor="text1"/>
          <w:sz w:val="24"/>
          <w:szCs w:val="24"/>
        </w:rPr>
        <w:br/>
      </w:r>
      <w:r w:rsidRPr="00055B6B">
        <w:rPr>
          <w:color w:val="000000" w:themeColor="text1"/>
          <w:sz w:val="24"/>
          <w:szCs w:val="24"/>
        </w:rPr>
        <w:t xml:space="preserve">type </w:t>
      </w:r>
      <w:r>
        <w:rPr>
          <w:color w:val="C7254E"/>
          <w:sz w:val="24"/>
          <w:szCs w:val="24"/>
          <w:shd w:val="clear" w:color="auto" w:fill="F9F2F4"/>
        </w:rPr>
        <w:t>python --version</w:t>
      </w:r>
      <w:r>
        <w:rPr>
          <w:color w:val="333333"/>
          <w:sz w:val="24"/>
          <w:szCs w:val="24"/>
        </w:rPr>
        <w:t>.</w:t>
      </w:r>
    </w:p>
    <w:p w14:paraId="7C91111B" w14:textId="77777777" w:rsidR="007E0938" w:rsidRDefault="00647F71" w:rsidP="00647F71">
      <w:pPr>
        <w:shd w:val="clear" w:color="auto" w:fill="FFFFFF"/>
        <w:spacing w:after="160" w:line="312" w:lineRule="auto"/>
        <w:rPr>
          <w:sz w:val="24"/>
          <w:szCs w:val="24"/>
        </w:rPr>
      </w:pPr>
      <w:r>
        <w:rPr>
          <w:sz w:val="24"/>
          <w:szCs w:val="24"/>
        </w:rPr>
        <w:t xml:space="preserve">2.  Download and install the latest version of </w:t>
      </w:r>
      <w:hyperlink r:id="rId14">
        <w:r>
          <w:rPr>
            <w:color w:val="1155CC"/>
            <w:sz w:val="24"/>
            <w:szCs w:val="24"/>
            <w:u w:val="single"/>
          </w:rPr>
          <w:t>Java JRE 8</w:t>
        </w:r>
      </w:hyperlink>
      <w:r>
        <w:rPr>
          <w:sz w:val="24"/>
          <w:szCs w:val="24"/>
        </w:rPr>
        <w:t xml:space="preserve">. </w:t>
      </w:r>
    </w:p>
    <w:p w14:paraId="16CDF20F" w14:textId="7F2A4A69" w:rsidR="00647F71" w:rsidRDefault="007E0938" w:rsidP="007E0938">
      <w:pPr>
        <w:shd w:val="clear" w:color="auto" w:fill="FFFFFF"/>
        <w:spacing w:after="160" w:line="312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2.1 </w:t>
      </w:r>
      <w:r w:rsidR="00647F71">
        <w:rPr>
          <w:sz w:val="24"/>
          <w:szCs w:val="24"/>
        </w:rPr>
        <w:t>Click download file</w:t>
      </w:r>
      <w:r w:rsidR="00D27A3B">
        <w:rPr>
          <w:rFonts w:hint="cs"/>
          <w:sz w:val="24"/>
          <w:szCs w:val="24"/>
          <w:cs/>
        </w:rPr>
        <w:t xml:space="preserve"> </w:t>
      </w:r>
      <w:r w:rsidR="00D27A3B">
        <w:rPr>
          <w:sz w:val="24"/>
          <w:szCs w:val="24"/>
        </w:rPr>
        <w:t>“</w:t>
      </w:r>
      <w:proofErr w:type="spellStart"/>
      <w:r w:rsidR="00D27A3B">
        <w:rPr>
          <w:sz w:val="24"/>
          <w:szCs w:val="24"/>
        </w:rPr>
        <w:t>jre</w:t>
      </w:r>
      <w:proofErr w:type="spellEnd"/>
      <w:r w:rsidR="00D27A3B">
        <w:rPr>
          <w:sz w:val="24"/>
          <w:szCs w:val="24"/>
        </w:rPr>
        <w:t>-&lt;version&gt;-windows-x64.exe”</w:t>
      </w:r>
      <w:r w:rsidR="00647F71">
        <w:rPr>
          <w:sz w:val="24"/>
          <w:szCs w:val="24"/>
        </w:rPr>
        <w:t>.</w:t>
      </w:r>
    </w:p>
    <w:p w14:paraId="590897EE" w14:textId="63FC8664" w:rsidR="00D27A3B" w:rsidRDefault="00D27A3B" w:rsidP="00647F71">
      <w:pPr>
        <w:shd w:val="clear" w:color="auto" w:fill="FFFFFF"/>
        <w:spacing w:after="160" w:line="312" w:lineRule="auto"/>
        <w:rPr>
          <w:sz w:val="24"/>
          <w:szCs w:val="24"/>
        </w:rPr>
      </w:pPr>
      <w:r>
        <w:rPr>
          <w:rFonts w:hint="cs"/>
          <w:noProof/>
          <w:sz w:val="24"/>
          <w:szCs w:val="24"/>
        </w:rPr>
        <w:lastRenderedPageBreak/>
        <w:drawing>
          <wp:inline distT="0" distB="0" distL="0" distR="0" wp14:anchorId="69BC85F7" wp14:editId="060BBC71">
            <wp:extent cx="5833902" cy="185737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0468" cy="1862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BF533" w14:textId="1DB3052F" w:rsidR="00647F71" w:rsidRDefault="00647F71" w:rsidP="00647F71">
      <w:pPr>
        <w:shd w:val="clear" w:color="auto" w:fill="FFFFFF"/>
        <w:spacing w:after="160" w:line="312" w:lineRule="auto"/>
        <w:jc w:val="center"/>
        <w:rPr>
          <w:sz w:val="24"/>
          <w:szCs w:val="24"/>
        </w:rPr>
      </w:pPr>
    </w:p>
    <w:p w14:paraId="2C8A97DF" w14:textId="07420DF5" w:rsidR="00647F71" w:rsidRDefault="00647F71" w:rsidP="00647F71">
      <w:pPr>
        <w:shd w:val="clear" w:color="auto" w:fill="FFFFFF"/>
        <w:spacing w:after="160" w:line="312" w:lineRule="auto"/>
        <w:rPr>
          <w:color w:val="333333"/>
          <w:sz w:val="24"/>
          <w:szCs w:val="24"/>
        </w:rPr>
      </w:pPr>
      <w:r>
        <w:rPr>
          <w:sz w:val="24"/>
          <w:szCs w:val="24"/>
        </w:rPr>
        <w:t xml:space="preserve">To verify java </w:t>
      </w:r>
      <w:r w:rsidR="008761C7">
        <w:rPr>
          <w:sz w:val="24"/>
          <w:szCs w:val="24"/>
        </w:rPr>
        <w:t>version in your machine</w:t>
      </w:r>
      <w:r>
        <w:rPr>
          <w:sz w:val="24"/>
          <w:szCs w:val="24"/>
        </w:rPr>
        <w:t xml:space="preserve">, </w:t>
      </w:r>
      <w:r w:rsidR="008761C7">
        <w:rPr>
          <w:sz w:val="24"/>
          <w:szCs w:val="24"/>
        </w:rPr>
        <w:t xml:space="preserve">open command prompt and </w:t>
      </w:r>
      <w:r>
        <w:rPr>
          <w:sz w:val="24"/>
          <w:szCs w:val="24"/>
        </w:rPr>
        <w:t>type</w:t>
      </w:r>
      <w:r>
        <w:rPr>
          <w:color w:val="333333"/>
          <w:sz w:val="24"/>
          <w:szCs w:val="24"/>
        </w:rPr>
        <w:t xml:space="preserve"> </w:t>
      </w:r>
      <w:r>
        <w:rPr>
          <w:color w:val="C7254E"/>
          <w:sz w:val="24"/>
          <w:szCs w:val="24"/>
          <w:shd w:val="clear" w:color="auto" w:fill="F9F2F4"/>
        </w:rPr>
        <w:t>java -version</w:t>
      </w:r>
      <w:r>
        <w:rPr>
          <w:color w:val="333333"/>
          <w:sz w:val="24"/>
          <w:szCs w:val="24"/>
        </w:rPr>
        <w:t>.</w:t>
      </w:r>
      <w:r w:rsidR="008761C7">
        <w:rPr>
          <w:color w:val="333333"/>
          <w:sz w:val="24"/>
          <w:szCs w:val="24"/>
        </w:rPr>
        <w:t xml:space="preserve"> </w:t>
      </w:r>
    </w:p>
    <w:p w14:paraId="5BF100AE" w14:textId="77777777" w:rsidR="00647F71" w:rsidRDefault="00647F71" w:rsidP="00647F71">
      <w:pPr>
        <w:shd w:val="clear" w:color="auto" w:fill="FFFFFF"/>
        <w:spacing w:after="160" w:line="312" w:lineRule="auto"/>
        <w:rPr>
          <w:color w:val="333333"/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07EBBE2D" wp14:editId="79EB836F">
            <wp:extent cx="5943600" cy="711200"/>
            <wp:effectExtent l="0" t="0" r="0" b="0"/>
            <wp:docPr id="5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1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DE46E85" w14:textId="5F76898F" w:rsidR="00647F71" w:rsidRDefault="00647F71" w:rsidP="007E0938">
      <w:pPr>
        <w:shd w:val="clear" w:color="auto" w:fill="FFFFFF"/>
        <w:spacing w:after="160" w:line="312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2</w:t>
      </w:r>
      <w:r w:rsidR="007E0938">
        <w:rPr>
          <w:sz w:val="24"/>
          <w:szCs w:val="24"/>
        </w:rPr>
        <w:t>.2</w:t>
      </w:r>
      <w:r>
        <w:rPr>
          <w:sz w:val="24"/>
          <w:szCs w:val="24"/>
        </w:rPr>
        <w:t>. Set environment variable for Java JRE. Right click at “This PC” and click “Properties”.</w:t>
      </w:r>
    </w:p>
    <w:p w14:paraId="1F70D682" w14:textId="77777777" w:rsidR="00647F71" w:rsidRDefault="00647F71" w:rsidP="00647F71">
      <w:pPr>
        <w:shd w:val="clear" w:color="auto" w:fill="FFFFFF"/>
        <w:spacing w:after="160" w:line="312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5B1E3747" wp14:editId="0E74D102">
            <wp:extent cx="2178205" cy="2297377"/>
            <wp:effectExtent l="0" t="0" r="0" b="1905"/>
            <wp:docPr id="8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85640" cy="230521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6E20C2C" w14:textId="77777777" w:rsidR="00647F71" w:rsidRDefault="00647F71" w:rsidP="00647F71">
      <w:pPr>
        <w:shd w:val="clear" w:color="auto" w:fill="FFFFFF"/>
        <w:spacing w:after="160" w:line="312" w:lineRule="auto"/>
        <w:jc w:val="center"/>
        <w:rPr>
          <w:sz w:val="24"/>
          <w:szCs w:val="24"/>
        </w:rPr>
      </w:pPr>
    </w:p>
    <w:p w14:paraId="68F9D0BE" w14:textId="3C0BEB4C" w:rsidR="00647F71" w:rsidRDefault="00647F71" w:rsidP="00647F71">
      <w:pPr>
        <w:shd w:val="clear" w:color="auto" w:fill="FFFFFF"/>
        <w:spacing w:after="160" w:line="312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2.</w:t>
      </w:r>
      <w:r w:rsidR="007E0938">
        <w:rPr>
          <w:sz w:val="24"/>
          <w:szCs w:val="24"/>
        </w:rPr>
        <w:t>3</w:t>
      </w:r>
      <w:r>
        <w:rPr>
          <w:sz w:val="24"/>
          <w:szCs w:val="24"/>
        </w:rPr>
        <w:t xml:space="preserve"> Go to tab “Advanced” and click at “Environment Variables...”.</w:t>
      </w:r>
    </w:p>
    <w:p w14:paraId="52CA0448" w14:textId="77777777" w:rsidR="00647F71" w:rsidRDefault="00647F71" w:rsidP="00647F71">
      <w:pPr>
        <w:shd w:val="clear" w:color="auto" w:fill="FFFFFF"/>
        <w:spacing w:after="160" w:line="312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114300" distB="114300" distL="114300" distR="114300" wp14:anchorId="5383DA05" wp14:editId="509258F1">
            <wp:extent cx="2877015" cy="2984489"/>
            <wp:effectExtent l="0" t="0" r="0" b="635"/>
            <wp:docPr id="11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82032" cy="298969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B131047" w14:textId="503417B6" w:rsidR="00647F71" w:rsidRDefault="00647F71" w:rsidP="00647F71">
      <w:pPr>
        <w:shd w:val="clear" w:color="auto" w:fill="FFFFFF"/>
        <w:spacing w:after="160" w:line="312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2.</w:t>
      </w:r>
      <w:r w:rsidR="007E0938">
        <w:rPr>
          <w:sz w:val="24"/>
          <w:szCs w:val="24"/>
        </w:rPr>
        <w:t>4</w:t>
      </w:r>
      <w:r>
        <w:rPr>
          <w:sz w:val="24"/>
          <w:szCs w:val="24"/>
        </w:rPr>
        <w:t xml:space="preserve"> Click “New...” to create an environment variable.</w:t>
      </w:r>
    </w:p>
    <w:p w14:paraId="156450A2" w14:textId="77777777" w:rsidR="00647F71" w:rsidRDefault="00647F71" w:rsidP="00647F71">
      <w:pPr>
        <w:shd w:val="clear" w:color="auto" w:fill="FFFFFF"/>
        <w:spacing w:after="160" w:line="312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05F9AA0D" wp14:editId="5EA47AFC">
            <wp:extent cx="2906751" cy="3170275"/>
            <wp:effectExtent l="0" t="0" r="1905" b="5080"/>
            <wp:docPr id="18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12603" cy="317665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4760C5A" w14:textId="04F7D267" w:rsidR="00647F71" w:rsidRDefault="00647F71" w:rsidP="00647F71">
      <w:pPr>
        <w:shd w:val="clear" w:color="auto" w:fill="FFFFFF"/>
        <w:spacing w:after="160" w:line="312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2.</w:t>
      </w:r>
      <w:r w:rsidR="007E0938">
        <w:rPr>
          <w:sz w:val="24"/>
          <w:szCs w:val="24"/>
        </w:rPr>
        <w:t>5</w:t>
      </w:r>
      <w:r>
        <w:rPr>
          <w:sz w:val="24"/>
          <w:szCs w:val="24"/>
        </w:rPr>
        <w:t xml:space="preserve"> Set variable name is “JAVA_HOME” and variable value is path of Java JRE. The default of a path file stored Java is “C:\Program Files\Java\&lt;java </w:t>
      </w:r>
      <w:proofErr w:type="spellStart"/>
      <w:r>
        <w:rPr>
          <w:sz w:val="24"/>
          <w:szCs w:val="24"/>
        </w:rPr>
        <w:t>jre</w:t>
      </w:r>
      <w:proofErr w:type="spellEnd"/>
      <w:r>
        <w:rPr>
          <w:sz w:val="24"/>
          <w:szCs w:val="24"/>
        </w:rPr>
        <w:t xml:space="preserve"> version&gt;”.</w:t>
      </w:r>
    </w:p>
    <w:p w14:paraId="7FC4A6B1" w14:textId="77777777" w:rsidR="00647F71" w:rsidRDefault="00647F71" w:rsidP="00647F71">
      <w:pPr>
        <w:shd w:val="clear" w:color="auto" w:fill="FFFFFF"/>
        <w:spacing w:after="160" w:line="312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114300" distB="114300" distL="114300" distR="114300" wp14:anchorId="739F14B3" wp14:editId="7D23F8A1">
            <wp:extent cx="3836020" cy="1140885"/>
            <wp:effectExtent l="0" t="0" r="635" b="5715"/>
            <wp:docPr id="14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36020" cy="11408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63BD7E0" w14:textId="2CBDD71B" w:rsidR="00647F71" w:rsidRDefault="00647F71" w:rsidP="00647F71">
      <w:pPr>
        <w:shd w:val="clear" w:color="auto" w:fill="FFFFFF"/>
        <w:spacing w:after="160" w:line="312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2.</w:t>
      </w:r>
      <w:r w:rsidR="007E0938">
        <w:rPr>
          <w:sz w:val="24"/>
          <w:szCs w:val="24"/>
        </w:rPr>
        <w:t>6</w:t>
      </w:r>
      <w:r>
        <w:rPr>
          <w:sz w:val="24"/>
          <w:szCs w:val="24"/>
        </w:rPr>
        <w:t xml:space="preserve"> After selected location path of Java JRE, click “OK”.</w:t>
      </w:r>
    </w:p>
    <w:p w14:paraId="30D584B7" w14:textId="77777777" w:rsidR="00647F71" w:rsidRDefault="00647F71" w:rsidP="00647F71">
      <w:pPr>
        <w:shd w:val="clear" w:color="auto" w:fill="FFFFFF"/>
        <w:spacing w:after="160" w:line="312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05B29965" wp14:editId="20FB260D">
            <wp:extent cx="3895493" cy="1161076"/>
            <wp:effectExtent l="0" t="0" r="3810" b="0"/>
            <wp:docPr id="10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20538" cy="116854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A51403E" w14:textId="77777777" w:rsidR="00647F71" w:rsidRDefault="00647F71" w:rsidP="00647F71">
      <w:pPr>
        <w:shd w:val="clear" w:color="auto" w:fill="FFFFFF"/>
        <w:spacing w:after="160" w:line="312" w:lineRule="auto"/>
        <w:jc w:val="center"/>
        <w:rPr>
          <w:sz w:val="24"/>
          <w:szCs w:val="24"/>
        </w:rPr>
      </w:pPr>
    </w:p>
    <w:p w14:paraId="6A1A433E" w14:textId="3EF82BEB" w:rsidR="00647F71" w:rsidRDefault="00647F71" w:rsidP="00647F71">
      <w:pPr>
        <w:rPr>
          <w:sz w:val="24"/>
          <w:szCs w:val="24"/>
        </w:rPr>
      </w:pPr>
      <w:r>
        <w:rPr>
          <w:sz w:val="24"/>
          <w:szCs w:val="24"/>
        </w:rPr>
        <w:t>3. Download</w:t>
      </w:r>
      <w:r w:rsidR="007E0938">
        <w:rPr>
          <w:sz w:val="24"/>
          <w:szCs w:val="24"/>
        </w:rPr>
        <w:t xml:space="preserve"> and Install</w:t>
      </w:r>
      <w:r>
        <w:rPr>
          <w:sz w:val="24"/>
          <w:szCs w:val="24"/>
        </w:rPr>
        <w:t xml:space="preserve"> the latest</w:t>
      </w:r>
      <w:r w:rsidR="008761C7">
        <w:rPr>
          <w:rFonts w:hint="cs"/>
          <w:sz w:val="24"/>
          <w:szCs w:val="24"/>
          <w:cs/>
        </w:rPr>
        <w:t xml:space="preserve"> </w:t>
      </w:r>
      <w:r w:rsidR="008761C7">
        <w:rPr>
          <w:sz w:val="24"/>
          <w:szCs w:val="24"/>
        </w:rPr>
        <w:t>stable version of</w:t>
      </w:r>
      <w:r>
        <w:rPr>
          <w:sz w:val="24"/>
          <w:szCs w:val="24"/>
        </w:rPr>
        <w:t xml:space="preserve"> Apache Cassandra </w:t>
      </w:r>
    </w:p>
    <w:p w14:paraId="51B9B18F" w14:textId="3F9A0213" w:rsidR="007E0938" w:rsidRDefault="007E0938" w:rsidP="007E0938">
      <w:pPr>
        <w:ind w:left="720"/>
      </w:pPr>
      <w:r>
        <w:rPr>
          <w:sz w:val="24"/>
          <w:szCs w:val="24"/>
        </w:rPr>
        <w:t>3.1 Download the latest</w:t>
      </w:r>
      <w:r>
        <w:rPr>
          <w:rFonts w:hint="cs"/>
          <w:sz w:val="24"/>
          <w:szCs w:val="24"/>
          <w:cs/>
        </w:rPr>
        <w:t xml:space="preserve"> </w:t>
      </w:r>
      <w:r>
        <w:rPr>
          <w:sz w:val="24"/>
          <w:szCs w:val="24"/>
        </w:rPr>
        <w:t xml:space="preserve">stable version of Apache Cassandra at </w:t>
      </w:r>
      <w:hyperlink r:id="rId22">
        <w:r>
          <w:rPr>
            <w:color w:val="1155CC"/>
            <w:u w:val="single"/>
          </w:rPr>
          <w:t>http://cassandra.apache.org/download/</w:t>
        </w:r>
      </w:hyperlink>
      <w:r>
        <w:t xml:space="preserve"> </w:t>
      </w:r>
    </w:p>
    <w:p w14:paraId="0C928E9F" w14:textId="06717647" w:rsidR="00647F71" w:rsidRDefault="008761C7" w:rsidP="008761C7">
      <w:pPr>
        <w:jc w:val="center"/>
      </w:pPr>
      <w:r>
        <w:rPr>
          <w:noProof/>
        </w:rPr>
        <w:drawing>
          <wp:inline distT="0" distB="0" distL="0" distR="0" wp14:anchorId="49D3302C" wp14:editId="7D83687D">
            <wp:extent cx="4831645" cy="13509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1656" cy="135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946F9" w14:textId="77777777" w:rsidR="007E0938" w:rsidRDefault="007E0938" w:rsidP="008761C7">
      <w:pPr>
        <w:ind w:firstLine="720"/>
        <w:rPr>
          <w:sz w:val="24"/>
          <w:szCs w:val="24"/>
          <w:highlight w:val="white"/>
        </w:rPr>
      </w:pPr>
      <w:r>
        <w:t xml:space="preserve">3.2 </w:t>
      </w:r>
      <w:r w:rsidR="00647F71">
        <w:rPr>
          <w:sz w:val="24"/>
          <w:szCs w:val="24"/>
          <w:highlight w:val="white"/>
        </w:rPr>
        <w:t xml:space="preserve">Extract downloaded file somewhere. For example, we extract and save at Download </w:t>
      </w:r>
    </w:p>
    <w:p w14:paraId="401C095A" w14:textId="77777777" w:rsidR="007E0938" w:rsidRDefault="00647F71" w:rsidP="007E0938">
      <w:pPr>
        <w:ind w:firstLine="720"/>
        <w:rPr>
          <w:rFonts w:ascii="Courier New" w:eastAsia="Courier New" w:hAnsi="Courier New" w:cs="Courier New"/>
          <w:color w:val="333333"/>
          <w:sz w:val="24"/>
          <w:szCs w:val="24"/>
        </w:rPr>
      </w:pPr>
      <w:r>
        <w:rPr>
          <w:sz w:val="24"/>
          <w:szCs w:val="24"/>
          <w:highlight w:val="white"/>
        </w:rPr>
        <w:t>Directory.</w:t>
      </w:r>
    </w:p>
    <w:p w14:paraId="08F8F330" w14:textId="3BE1B9EA" w:rsidR="008761C7" w:rsidRPr="00055B6B" w:rsidRDefault="007E0938" w:rsidP="007E0938">
      <w:pPr>
        <w:ind w:left="720"/>
        <w:rPr>
          <w:rFonts w:ascii="Courier New" w:eastAsia="Courier New" w:hAnsi="Courier New" w:cs="Courier New"/>
          <w:color w:val="000000" w:themeColor="text1"/>
          <w:sz w:val="24"/>
          <w:szCs w:val="24"/>
        </w:rPr>
      </w:pPr>
      <w:r>
        <w:rPr>
          <w:sz w:val="24"/>
          <w:szCs w:val="24"/>
        </w:rPr>
        <w:t xml:space="preserve">3.3 </w:t>
      </w:r>
      <w:r w:rsidRPr="00055B6B">
        <w:rPr>
          <w:color w:val="000000" w:themeColor="text1"/>
          <w:sz w:val="24"/>
          <w:szCs w:val="24"/>
        </w:rPr>
        <w:t>S</w:t>
      </w:r>
      <w:r w:rsidR="00647F71" w:rsidRPr="00055B6B">
        <w:rPr>
          <w:color w:val="000000" w:themeColor="text1"/>
          <w:sz w:val="24"/>
          <w:szCs w:val="24"/>
        </w:rPr>
        <w:t>tart</w:t>
      </w:r>
      <w:r w:rsidR="00647F71" w:rsidRPr="00055B6B">
        <w:rPr>
          <w:color w:val="000000" w:themeColor="text1"/>
          <w:sz w:val="24"/>
          <w:szCs w:val="24"/>
          <w:highlight w:val="white"/>
        </w:rPr>
        <w:t xml:space="preserve"> Cassandra </w:t>
      </w:r>
      <w:proofErr w:type="gramStart"/>
      <w:r w:rsidR="00647F71" w:rsidRPr="00055B6B">
        <w:rPr>
          <w:color w:val="000000" w:themeColor="text1"/>
          <w:sz w:val="24"/>
          <w:szCs w:val="24"/>
          <w:highlight w:val="white"/>
        </w:rPr>
        <w:t>in  the</w:t>
      </w:r>
      <w:proofErr w:type="gramEnd"/>
      <w:r w:rsidR="00647F71" w:rsidRPr="00055B6B">
        <w:rPr>
          <w:color w:val="000000" w:themeColor="text1"/>
          <w:sz w:val="24"/>
          <w:szCs w:val="24"/>
          <w:highlight w:val="white"/>
        </w:rPr>
        <w:t xml:space="preserve"> foreground by invoking </w:t>
      </w:r>
      <w:r w:rsidR="00647F71">
        <w:rPr>
          <w:color w:val="C7254E"/>
          <w:sz w:val="24"/>
          <w:szCs w:val="24"/>
          <w:shd w:val="clear" w:color="auto" w:fill="F9F2F4"/>
        </w:rPr>
        <w:t>bin/</w:t>
      </w:r>
      <w:proofErr w:type="spellStart"/>
      <w:r w:rsidR="00647F71">
        <w:rPr>
          <w:color w:val="C7254E"/>
          <w:sz w:val="24"/>
          <w:szCs w:val="24"/>
          <w:shd w:val="clear" w:color="auto" w:fill="F9F2F4"/>
        </w:rPr>
        <w:t>cassandra</w:t>
      </w:r>
      <w:proofErr w:type="spellEnd"/>
      <w:r w:rsidR="00647F71">
        <w:rPr>
          <w:color w:val="C7254E"/>
          <w:sz w:val="24"/>
          <w:szCs w:val="24"/>
          <w:shd w:val="clear" w:color="auto" w:fill="F9F2F4"/>
        </w:rPr>
        <w:t xml:space="preserve"> -f</w:t>
      </w:r>
      <w:r w:rsidR="00647F71">
        <w:rPr>
          <w:color w:val="333333"/>
          <w:sz w:val="24"/>
          <w:szCs w:val="24"/>
          <w:highlight w:val="white"/>
        </w:rPr>
        <w:t xml:space="preserve"> </w:t>
      </w:r>
      <w:r w:rsidR="00647F71" w:rsidRPr="00055B6B">
        <w:rPr>
          <w:color w:val="000000" w:themeColor="text1"/>
          <w:sz w:val="24"/>
          <w:szCs w:val="24"/>
          <w:highlight w:val="white"/>
        </w:rPr>
        <w:t>from the command line. Press “Control-C” to stop Cassandra. For example:</w:t>
      </w:r>
    </w:p>
    <w:p w14:paraId="75998041" w14:textId="1E33A293" w:rsidR="008761C7" w:rsidRPr="007E0938" w:rsidRDefault="00647F71" w:rsidP="007E0938">
      <w:pPr>
        <w:ind w:left="720"/>
        <w:rPr>
          <w:rFonts w:ascii="Courier New" w:eastAsia="Courier New" w:hAnsi="Courier New" w:cs="Courier New"/>
        </w:rPr>
      </w:pPr>
      <w:r w:rsidRPr="007E0938">
        <w:rPr>
          <w:rFonts w:ascii="Courier New" w:eastAsia="Courier New" w:hAnsi="Courier New" w:cs="Courier New"/>
        </w:rPr>
        <w:t xml:space="preserve">$ cd </w:t>
      </w:r>
      <w:r w:rsidRPr="007E0938">
        <w:rPr>
          <w:rFonts w:ascii="Courier New" w:eastAsia="Courier New" w:hAnsi="Courier New" w:cs="Courier New"/>
          <w:color w:val="333333"/>
        </w:rPr>
        <w:t>C:\Users\</w:t>
      </w:r>
      <w:r w:rsidR="00B054F8">
        <w:rPr>
          <w:rFonts w:ascii="Courier New" w:eastAsia="Courier New" w:hAnsi="Courier New" w:cs="Courier New"/>
          <w:color w:val="333333"/>
        </w:rPr>
        <w:t>pattama</w:t>
      </w:r>
      <w:r w:rsidRPr="007E0938">
        <w:rPr>
          <w:rFonts w:ascii="Courier New" w:eastAsia="Courier New" w:hAnsi="Courier New" w:cs="Courier New"/>
          <w:color w:val="333333"/>
        </w:rPr>
        <w:t>\Downloads\apache-cassandra-3.11.</w:t>
      </w:r>
      <w:r w:rsidR="008761C7" w:rsidRPr="007E0938">
        <w:rPr>
          <w:rFonts w:ascii="Courier New" w:eastAsia="Courier New" w:hAnsi="Courier New" w:cs="Courier New"/>
          <w:color w:val="333333"/>
        </w:rPr>
        <w:t>8</w:t>
      </w:r>
      <w:r w:rsidRPr="007E0938">
        <w:rPr>
          <w:rFonts w:ascii="Courier New" w:eastAsia="Courier New" w:hAnsi="Courier New" w:cs="Courier New"/>
          <w:color w:val="333333"/>
        </w:rPr>
        <w:t>\bin</w:t>
      </w:r>
      <w:r w:rsidRPr="007E0938">
        <w:rPr>
          <w:rFonts w:ascii="Courier New" w:eastAsia="Courier New" w:hAnsi="Courier New" w:cs="Courier New"/>
        </w:rPr>
        <w:br/>
        <w:t>$ cassandra.bat -f</w:t>
      </w:r>
    </w:p>
    <w:p w14:paraId="11844703" w14:textId="5EF4C836" w:rsidR="00647F71" w:rsidRDefault="007E0938" w:rsidP="007E0938">
      <w:pPr>
        <w:ind w:firstLine="720"/>
        <w:rPr>
          <w:color w:val="222222"/>
          <w:sz w:val="24"/>
          <w:szCs w:val="24"/>
          <w:highlight w:val="white"/>
        </w:rPr>
      </w:pPr>
      <w:proofErr w:type="gramStart"/>
      <w:r>
        <w:rPr>
          <w:sz w:val="24"/>
          <w:szCs w:val="24"/>
        </w:rPr>
        <w:t xml:space="preserve">3.4  </w:t>
      </w:r>
      <w:r w:rsidR="00647F71">
        <w:rPr>
          <w:sz w:val="24"/>
          <w:szCs w:val="24"/>
        </w:rPr>
        <w:t>Open</w:t>
      </w:r>
      <w:proofErr w:type="gramEnd"/>
      <w:r w:rsidR="00647F71">
        <w:rPr>
          <w:sz w:val="24"/>
          <w:szCs w:val="24"/>
        </w:rPr>
        <w:t xml:space="preserve"> another </w:t>
      </w:r>
      <w:r w:rsidR="008761C7">
        <w:rPr>
          <w:sz w:val="24"/>
          <w:szCs w:val="24"/>
        </w:rPr>
        <w:t>command prompt</w:t>
      </w:r>
      <w:r w:rsidR="00647F71">
        <w:rPr>
          <w:sz w:val="24"/>
          <w:szCs w:val="24"/>
        </w:rPr>
        <w:t xml:space="preserve"> and </w:t>
      </w:r>
      <w:r w:rsidR="00647F71">
        <w:rPr>
          <w:color w:val="222222"/>
          <w:sz w:val="24"/>
          <w:szCs w:val="24"/>
          <w:highlight w:val="white"/>
        </w:rPr>
        <w:t xml:space="preserve">start </w:t>
      </w:r>
      <w:proofErr w:type="spellStart"/>
      <w:r w:rsidR="00647F71">
        <w:rPr>
          <w:color w:val="222222"/>
          <w:sz w:val="24"/>
          <w:szCs w:val="24"/>
          <w:highlight w:val="white"/>
        </w:rPr>
        <w:t>cqlsh</w:t>
      </w:r>
      <w:proofErr w:type="spellEnd"/>
    </w:p>
    <w:p w14:paraId="3784D512" w14:textId="1ED03C1B" w:rsidR="00647F71" w:rsidRPr="007E0938" w:rsidRDefault="00647F71" w:rsidP="007E0938">
      <w:pPr>
        <w:ind w:left="720"/>
        <w:rPr>
          <w:rFonts w:ascii="Courier New" w:eastAsia="Courier New" w:hAnsi="Courier New" w:cs="Courier New"/>
        </w:rPr>
      </w:pPr>
      <w:r w:rsidRPr="007E0938">
        <w:rPr>
          <w:rFonts w:ascii="Courier New" w:eastAsia="Courier New" w:hAnsi="Courier New" w:cs="Courier New"/>
        </w:rPr>
        <w:t xml:space="preserve">$ cd </w:t>
      </w:r>
      <w:r w:rsidR="00FD70B7" w:rsidRPr="007E0938">
        <w:rPr>
          <w:rFonts w:ascii="Courier New" w:eastAsia="Courier New" w:hAnsi="Courier New" w:cs="Courier New"/>
          <w:color w:val="333333"/>
        </w:rPr>
        <w:t>C:\Users\</w:t>
      </w:r>
      <w:r w:rsidR="00B054F8">
        <w:rPr>
          <w:rFonts w:ascii="Courier New" w:eastAsia="Courier New" w:hAnsi="Courier New" w:cs="Courier New"/>
          <w:color w:val="333333"/>
        </w:rPr>
        <w:t>pattama</w:t>
      </w:r>
      <w:r w:rsidR="00FD70B7" w:rsidRPr="007E0938">
        <w:rPr>
          <w:rFonts w:ascii="Courier New" w:eastAsia="Courier New" w:hAnsi="Courier New" w:cs="Courier New"/>
          <w:color w:val="333333"/>
        </w:rPr>
        <w:t>\Downloads\apache-cassandra-3.11.8\bin</w:t>
      </w:r>
      <w:r w:rsidR="007E0938" w:rsidRPr="007E0938">
        <w:rPr>
          <w:rFonts w:ascii="Courier New" w:eastAsia="Courier New" w:hAnsi="Courier New" w:cs="Courier New"/>
        </w:rPr>
        <w:br/>
      </w:r>
      <w:r w:rsidRPr="007E0938">
        <w:rPr>
          <w:rFonts w:ascii="Courier New" w:eastAsia="Courier New" w:hAnsi="Courier New" w:cs="Courier New"/>
        </w:rPr>
        <w:t xml:space="preserve">$ </w:t>
      </w:r>
      <w:proofErr w:type="spellStart"/>
      <w:r w:rsidRPr="007E0938">
        <w:rPr>
          <w:rFonts w:ascii="Courier New" w:eastAsia="Courier New" w:hAnsi="Courier New" w:cs="Courier New"/>
        </w:rPr>
        <w:t>cqlsh</w:t>
      </w:r>
      <w:proofErr w:type="spellEnd"/>
    </w:p>
    <w:p w14:paraId="7DEEDF83" w14:textId="77777777" w:rsidR="00647F71" w:rsidRDefault="00647F71" w:rsidP="007E0938">
      <w:pPr>
        <w:shd w:val="clear" w:color="auto" w:fill="FFFFFF"/>
        <w:spacing w:after="160" w:line="312" w:lineRule="auto"/>
        <w:rPr>
          <w:b/>
          <w:color w:val="980000"/>
          <w:sz w:val="26"/>
          <w:szCs w:val="26"/>
        </w:rPr>
      </w:pPr>
      <w:r>
        <w:rPr>
          <w:b/>
          <w:color w:val="980000"/>
          <w:sz w:val="26"/>
          <w:szCs w:val="26"/>
        </w:rPr>
        <w:lastRenderedPageBreak/>
        <w:t xml:space="preserve"> For MacOS:</w:t>
      </w:r>
    </w:p>
    <w:p w14:paraId="6B2A0555" w14:textId="59A26E28" w:rsidR="00647F71" w:rsidRDefault="00647F71" w:rsidP="00647F71">
      <w:pPr>
        <w:rPr>
          <w:color w:val="333333"/>
          <w:sz w:val="24"/>
          <w:szCs w:val="24"/>
        </w:rPr>
      </w:pPr>
      <w:r>
        <w:rPr>
          <w:sz w:val="24"/>
          <w:szCs w:val="24"/>
        </w:rPr>
        <w:t>1. D</w:t>
      </w:r>
      <w:r>
        <w:rPr>
          <w:color w:val="333333"/>
          <w:sz w:val="24"/>
          <w:szCs w:val="24"/>
        </w:rPr>
        <w:t xml:space="preserve">ownload and </w:t>
      </w:r>
      <w:proofErr w:type="gramStart"/>
      <w:r>
        <w:rPr>
          <w:sz w:val="24"/>
          <w:szCs w:val="24"/>
        </w:rPr>
        <w:t xml:space="preserve">install </w:t>
      </w:r>
      <w:r>
        <w:rPr>
          <w:color w:val="333333"/>
          <w:sz w:val="24"/>
          <w:szCs w:val="24"/>
        </w:rPr>
        <w:t xml:space="preserve"> the</w:t>
      </w:r>
      <w:proofErr w:type="gramEnd"/>
      <w:r>
        <w:rPr>
          <w:color w:val="333333"/>
          <w:sz w:val="24"/>
          <w:szCs w:val="24"/>
        </w:rPr>
        <w:t xml:space="preserve"> latest version of </w:t>
      </w:r>
      <w:hyperlink r:id="rId24">
        <w:r>
          <w:rPr>
            <w:color w:val="337AB7"/>
            <w:sz w:val="24"/>
            <w:szCs w:val="24"/>
          </w:rPr>
          <w:t>Python 2.7</w:t>
        </w:r>
      </w:hyperlink>
      <w:r>
        <w:rPr>
          <w:color w:val="333333"/>
          <w:sz w:val="24"/>
          <w:szCs w:val="24"/>
        </w:rPr>
        <w:t xml:space="preserve">. </w:t>
      </w:r>
    </w:p>
    <w:p w14:paraId="461B90DA" w14:textId="20C4F1D5" w:rsidR="00647F71" w:rsidRDefault="00647F71" w:rsidP="00647F71">
      <w:pPr>
        <w:shd w:val="clear" w:color="auto" w:fill="FFFFFF"/>
        <w:spacing w:after="160" w:line="312" w:lineRule="auto"/>
        <w:rPr>
          <w:sz w:val="24"/>
          <w:szCs w:val="24"/>
        </w:rPr>
      </w:pPr>
      <w:r>
        <w:rPr>
          <w:sz w:val="24"/>
          <w:szCs w:val="24"/>
        </w:rPr>
        <w:t xml:space="preserve">2.  Download and install the latest version of </w:t>
      </w:r>
      <w:hyperlink r:id="rId25">
        <w:r>
          <w:rPr>
            <w:color w:val="1155CC"/>
            <w:sz w:val="24"/>
            <w:szCs w:val="24"/>
            <w:u w:val="single"/>
          </w:rPr>
          <w:t>Java JRE 8</w:t>
        </w:r>
      </w:hyperlink>
      <w:r>
        <w:rPr>
          <w:sz w:val="24"/>
          <w:szCs w:val="24"/>
        </w:rPr>
        <w:t>. Click download file</w:t>
      </w:r>
      <w:r w:rsidR="00D27A3B">
        <w:rPr>
          <w:sz w:val="24"/>
          <w:szCs w:val="24"/>
        </w:rPr>
        <w:t xml:space="preserve"> “</w:t>
      </w:r>
      <w:proofErr w:type="spellStart"/>
      <w:r w:rsidR="00D27A3B">
        <w:rPr>
          <w:sz w:val="24"/>
          <w:szCs w:val="24"/>
        </w:rPr>
        <w:t>jre</w:t>
      </w:r>
      <w:proofErr w:type="spellEnd"/>
      <w:r w:rsidR="00D27A3B">
        <w:rPr>
          <w:sz w:val="24"/>
          <w:szCs w:val="24"/>
        </w:rPr>
        <w:t>-&lt;version&gt;-macosx-x64.dmg”</w:t>
      </w:r>
      <w:r>
        <w:rPr>
          <w:sz w:val="24"/>
          <w:szCs w:val="24"/>
        </w:rPr>
        <w:t>.</w:t>
      </w:r>
    </w:p>
    <w:p w14:paraId="2A90E884" w14:textId="1BA72D83" w:rsidR="00647F71" w:rsidRDefault="00D27A3B" w:rsidP="00647F71">
      <w:pPr>
        <w:shd w:val="clear" w:color="auto" w:fill="FFFFFF"/>
        <w:spacing w:after="160" w:line="312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789B40F" wp14:editId="78CD8980">
            <wp:extent cx="5276850" cy="2022229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8069" cy="2030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9DB81" w14:textId="3A0F6F93" w:rsidR="007E0938" w:rsidRDefault="007E0938" w:rsidP="007E0938">
      <w:pPr>
        <w:shd w:val="clear" w:color="auto" w:fill="FFFFFF"/>
        <w:spacing w:after="160" w:line="312" w:lineRule="auto"/>
        <w:rPr>
          <w:color w:val="333333"/>
          <w:sz w:val="24"/>
          <w:szCs w:val="24"/>
        </w:rPr>
      </w:pPr>
      <w:r>
        <w:rPr>
          <w:sz w:val="24"/>
          <w:szCs w:val="24"/>
        </w:rPr>
        <w:t>To verify java version in your machine, open terminal and type</w:t>
      </w:r>
      <w:r>
        <w:rPr>
          <w:color w:val="333333"/>
          <w:sz w:val="24"/>
          <w:szCs w:val="24"/>
        </w:rPr>
        <w:t xml:space="preserve"> </w:t>
      </w:r>
      <w:r>
        <w:rPr>
          <w:color w:val="C7254E"/>
          <w:sz w:val="24"/>
          <w:szCs w:val="24"/>
          <w:shd w:val="clear" w:color="auto" w:fill="F9F2F4"/>
        </w:rPr>
        <w:t>java -version</w:t>
      </w:r>
      <w:r>
        <w:rPr>
          <w:color w:val="333333"/>
          <w:sz w:val="24"/>
          <w:szCs w:val="24"/>
        </w:rPr>
        <w:t xml:space="preserve">. </w:t>
      </w:r>
    </w:p>
    <w:p w14:paraId="3217F146" w14:textId="77777777" w:rsidR="007E0938" w:rsidRDefault="007E0938" w:rsidP="007E0938">
      <w:pPr>
        <w:rPr>
          <w:sz w:val="24"/>
          <w:szCs w:val="24"/>
        </w:rPr>
      </w:pPr>
      <w:r>
        <w:rPr>
          <w:sz w:val="24"/>
          <w:szCs w:val="24"/>
        </w:rPr>
        <w:t>3. Download and Install the latest</w:t>
      </w:r>
      <w:r>
        <w:rPr>
          <w:rFonts w:hint="cs"/>
          <w:sz w:val="24"/>
          <w:szCs w:val="24"/>
          <w:cs/>
        </w:rPr>
        <w:t xml:space="preserve"> </w:t>
      </w:r>
      <w:r>
        <w:rPr>
          <w:sz w:val="24"/>
          <w:szCs w:val="24"/>
        </w:rPr>
        <w:t xml:space="preserve">stable version of Apache Cassandra </w:t>
      </w:r>
    </w:p>
    <w:p w14:paraId="5B8FCB64" w14:textId="77777777" w:rsidR="007E0938" w:rsidRDefault="007E0938" w:rsidP="007E0938">
      <w:pPr>
        <w:ind w:left="720"/>
      </w:pPr>
      <w:r>
        <w:rPr>
          <w:sz w:val="24"/>
          <w:szCs w:val="24"/>
        </w:rPr>
        <w:t>3.1 Download the latest</w:t>
      </w:r>
      <w:r>
        <w:rPr>
          <w:rFonts w:hint="cs"/>
          <w:sz w:val="24"/>
          <w:szCs w:val="24"/>
          <w:cs/>
        </w:rPr>
        <w:t xml:space="preserve"> </w:t>
      </w:r>
      <w:r>
        <w:rPr>
          <w:sz w:val="24"/>
          <w:szCs w:val="24"/>
        </w:rPr>
        <w:t xml:space="preserve">stable version of Apache Cassandra at </w:t>
      </w:r>
      <w:hyperlink r:id="rId27">
        <w:r>
          <w:rPr>
            <w:color w:val="1155CC"/>
            <w:u w:val="single"/>
          </w:rPr>
          <w:t>http://cassandra.apache.org/download/</w:t>
        </w:r>
      </w:hyperlink>
      <w:r>
        <w:t xml:space="preserve"> </w:t>
      </w:r>
    </w:p>
    <w:p w14:paraId="2D5CE17F" w14:textId="729C27E5" w:rsidR="00647F71" w:rsidRDefault="00A719D4" w:rsidP="00A719D4">
      <w:pPr>
        <w:jc w:val="center"/>
      </w:pPr>
      <w:r>
        <w:rPr>
          <w:noProof/>
        </w:rPr>
        <w:drawing>
          <wp:inline distT="0" distB="0" distL="0" distR="0" wp14:anchorId="6BB37B44" wp14:editId="5F8CE24D">
            <wp:extent cx="4831645" cy="13509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1656" cy="135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18013" w14:textId="77777777" w:rsidR="007E0938" w:rsidRDefault="007E0938" w:rsidP="007E0938">
      <w:pPr>
        <w:ind w:left="720"/>
        <w:rPr>
          <w:sz w:val="24"/>
          <w:szCs w:val="24"/>
        </w:rPr>
      </w:pPr>
      <w:r>
        <w:t xml:space="preserve">3.2 </w:t>
      </w:r>
      <w:r w:rsidR="00647F71">
        <w:rPr>
          <w:sz w:val="24"/>
          <w:szCs w:val="24"/>
          <w:highlight w:val="white"/>
        </w:rPr>
        <w:t>Extract downloaded file somewhere. For example, we extract and save the extracted directory at Downloads directory.</w:t>
      </w:r>
    </w:p>
    <w:p w14:paraId="5BCF4E48" w14:textId="60FA15D5" w:rsidR="00647F71" w:rsidRPr="00055B6B" w:rsidRDefault="007E0938" w:rsidP="007E0938">
      <w:pPr>
        <w:ind w:left="720"/>
        <w:rPr>
          <w:rFonts w:ascii="Courier New" w:eastAsia="Courier New" w:hAnsi="Courier New" w:cs="Courier New"/>
          <w:color w:val="000000" w:themeColor="text1"/>
          <w:sz w:val="24"/>
          <w:szCs w:val="24"/>
        </w:rPr>
      </w:pPr>
      <w:r>
        <w:rPr>
          <w:sz w:val="24"/>
          <w:szCs w:val="24"/>
        </w:rPr>
        <w:t xml:space="preserve">3.3 </w:t>
      </w:r>
      <w:r w:rsidRPr="00055B6B">
        <w:rPr>
          <w:color w:val="000000" w:themeColor="text1"/>
          <w:sz w:val="24"/>
          <w:szCs w:val="24"/>
        </w:rPr>
        <w:t>S</w:t>
      </w:r>
      <w:r w:rsidR="00647F71" w:rsidRPr="00055B6B">
        <w:rPr>
          <w:color w:val="000000" w:themeColor="text1"/>
          <w:sz w:val="24"/>
          <w:szCs w:val="24"/>
        </w:rPr>
        <w:t>tart</w:t>
      </w:r>
      <w:r w:rsidR="00647F71" w:rsidRPr="00055B6B">
        <w:rPr>
          <w:color w:val="000000" w:themeColor="text1"/>
          <w:sz w:val="24"/>
          <w:szCs w:val="24"/>
          <w:highlight w:val="white"/>
        </w:rPr>
        <w:t xml:space="preserve"> Cassandra </w:t>
      </w:r>
      <w:proofErr w:type="gramStart"/>
      <w:r w:rsidR="00647F71" w:rsidRPr="00055B6B">
        <w:rPr>
          <w:color w:val="000000" w:themeColor="text1"/>
          <w:sz w:val="24"/>
          <w:szCs w:val="24"/>
          <w:highlight w:val="white"/>
        </w:rPr>
        <w:t>in  the</w:t>
      </w:r>
      <w:proofErr w:type="gramEnd"/>
      <w:r w:rsidR="00647F71" w:rsidRPr="00055B6B">
        <w:rPr>
          <w:color w:val="000000" w:themeColor="text1"/>
          <w:sz w:val="24"/>
          <w:szCs w:val="24"/>
          <w:highlight w:val="white"/>
        </w:rPr>
        <w:t xml:space="preserve"> foreground by invoking </w:t>
      </w:r>
      <w:r w:rsidR="00647F71">
        <w:rPr>
          <w:color w:val="C7254E"/>
          <w:sz w:val="24"/>
          <w:szCs w:val="24"/>
          <w:shd w:val="clear" w:color="auto" w:fill="F9F2F4"/>
        </w:rPr>
        <w:t>bin/</w:t>
      </w:r>
      <w:proofErr w:type="spellStart"/>
      <w:r w:rsidR="00647F71">
        <w:rPr>
          <w:color w:val="C7254E"/>
          <w:sz w:val="24"/>
          <w:szCs w:val="24"/>
          <w:shd w:val="clear" w:color="auto" w:fill="F9F2F4"/>
        </w:rPr>
        <w:t>cassandra</w:t>
      </w:r>
      <w:proofErr w:type="spellEnd"/>
      <w:r w:rsidR="00647F71">
        <w:rPr>
          <w:color w:val="C7254E"/>
          <w:sz w:val="24"/>
          <w:szCs w:val="24"/>
          <w:shd w:val="clear" w:color="auto" w:fill="F9F2F4"/>
        </w:rPr>
        <w:t xml:space="preserve"> -f</w:t>
      </w:r>
      <w:r w:rsidR="00647F71">
        <w:rPr>
          <w:color w:val="333333"/>
          <w:sz w:val="24"/>
          <w:szCs w:val="24"/>
          <w:highlight w:val="white"/>
        </w:rPr>
        <w:t xml:space="preserve"> </w:t>
      </w:r>
      <w:r w:rsidR="00647F71" w:rsidRPr="00055B6B">
        <w:rPr>
          <w:color w:val="000000" w:themeColor="text1"/>
          <w:sz w:val="24"/>
          <w:szCs w:val="24"/>
          <w:highlight w:val="white"/>
        </w:rPr>
        <w:t>from the command line. Press “Control-C” to stop Cassandra. For example:</w:t>
      </w:r>
    </w:p>
    <w:p w14:paraId="375F8D51" w14:textId="40B32885" w:rsidR="007E0938" w:rsidRDefault="00647F71" w:rsidP="007E0938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$ cd /Users/</w:t>
      </w:r>
      <w:proofErr w:type="spellStart"/>
      <w:r>
        <w:rPr>
          <w:rFonts w:ascii="Courier New" w:eastAsia="Courier New" w:hAnsi="Courier New" w:cs="Courier New"/>
        </w:rPr>
        <w:t>pattama</w:t>
      </w:r>
      <w:proofErr w:type="spellEnd"/>
      <w:r>
        <w:rPr>
          <w:rFonts w:ascii="Courier New" w:eastAsia="Courier New" w:hAnsi="Courier New" w:cs="Courier New"/>
        </w:rPr>
        <w:t>/Downloads/apache-cassandra-3.11.</w:t>
      </w:r>
      <w:r w:rsidR="007E0938">
        <w:rPr>
          <w:rFonts w:ascii="Courier New" w:eastAsia="Courier New" w:hAnsi="Courier New" w:cs="Courier New"/>
        </w:rPr>
        <w:t>8</w:t>
      </w:r>
      <w:r>
        <w:rPr>
          <w:rFonts w:ascii="Courier New" w:eastAsia="Courier New" w:hAnsi="Courier New" w:cs="Courier New"/>
        </w:rPr>
        <w:t>/bin</w:t>
      </w:r>
      <w:r>
        <w:rPr>
          <w:rFonts w:ascii="Courier New" w:eastAsia="Courier New" w:hAnsi="Courier New" w:cs="Courier New"/>
        </w:rPr>
        <w:br/>
      </w:r>
      <w:proofErr w:type="gramStart"/>
      <w:r>
        <w:rPr>
          <w:rFonts w:ascii="Courier New" w:eastAsia="Courier New" w:hAnsi="Courier New" w:cs="Courier New"/>
        </w:rPr>
        <w:t>$ .</w:t>
      </w:r>
      <w:proofErr w:type="gramEnd"/>
      <w:r>
        <w:rPr>
          <w:rFonts w:ascii="Courier New" w:eastAsia="Courier New" w:hAnsi="Courier New" w:cs="Courier New"/>
        </w:rPr>
        <w:t>/</w:t>
      </w:r>
      <w:proofErr w:type="spellStart"/>
      <w:r>
        <w:rPr>
          <w:rFonts w:ascii="Courier New" w:eastAsia="Courier New" w:hAnsi="Courier New" w:cs="Courier New"/>
        </w:rPr>
        <w:t>cassandra</w:t>
      </w:r>
      <w:proofErr w:type="spellEnd"/>
      <w:r>
        <w:rPr>
          <w:rFonts w:ascii="Courier New" w:eastAsia="Courier New" w:hAnsi="Courier New" w:cs="Courier New"/>
        </w:rPr>
        <w:t xml:space="preserve"> -f</w:t>
      </w:r>
    </w:p>
    <w:p w14:paraId="679447AE" w14:textId="77777777" w:rsidR="007E0938" w:rsidRDefault="007E0938" w:rsidP="007E0938">
      <w:pPr>
        <w:ind w:left="720"/>
        <w:rPr>
          <w:rFonts w:ascii="Courier New" w:eastAsia="Courier New" w:hAnsi="Courier New" w:cs="Courier New"/>
        </w:rPr>
      </w:pPr>
    </w:p>
    <w:p w14:paraId="08C09C21" w14:textId="0CBF6207" w:rsidR="00647F71" w:rsidRPr="007E0938" w:rsidRDefault="007E0938" w:rsidP="007E0938">
      <w:pPr>
        <w:ind w:left="720"/>
        <w:rPr>
          <w:rFonts w:ascii="Courier New" w:eastAsia="Courier New" w:hAnsi="Courier New" w:cs="Courier New"/>
        </w:rPr>
      </w:pPr>
      <w:r>
        <w:rPr>
          <w:sz w:val="24"/>
          <w:szCs w:val="24"/>
        </w:rPr>
        <w:lastRenderedPageBreak/>
        <w:t>3.4</w:t>
      </w:r>
      <w:r w:rsidR="00647F71">
        <w:rPr>
          <w:sz w:val="24"/>
          <w:szCs w:val="24"/>
        </w:rPr>
        <w:t xml:space="preserve">. Open another terminal and </w:t>
      </w:r>
      <w:r w:rsidR="00647F71">
        <w:rPr>
          <w:color w:val="222222"/>
          <w:sz w:val="24"/>
          <w:szCs w:val="24"/>
          <w:highlight w:val="white"/>
        </w:rPr>
        <w:t xml:space="preserve">start </w:t>
      </w:r>
      <w:proofErr w:type="spellStart"/>
      <w:r w:rsidR="00647F71">
        <w:rPr>
          <w:color w:val="222222"/>
          <w:sz w:val="24"/>
          <w:szCs w:val="24"/>
          <w:highlight w:val="white"/>
        </w:rPr>
        <w:t>cqlsh</w:t>
      </w:r>
      <w:proofErr w:type="spellEnd"/>
    </w:p>
    <w:p w14:paraId="60324F24" w14:textId="0959414C" w:rsidR="00647F71" w:rsidRDefault="00647F71" w:rsidP="007E0938">
      <w:pPr>
        <w:ind w:firstLine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$ cd /Users/</w:t>
      </w:r>
      <w:proofErr w:type="spellStart"/>
      <w:r>
        <w:rPr>
          <w:rFonts w:ascii="Courier New" w:eastAsia="Courier New" w:hAnsi="Courier New" w:cs="Courier New"/>
        </w:rPr>
        <w:t>pattama</w:t>
      </w:r>
      <w:proofErr w:type="spellEnd"/>
      <w:r>
        <w:rPr>
          <w:rFonts w:ascii="Courier New" w:eastAsia="Courier New" w:hAnsi="Courier New" w:cs="Courier New"/>
        </w:rPr>
        <w:t>/Downloads/apache-cassandra-3.11.</w:t>
      </w:r>
      <w:r w:rsidR="007E0938">
        <w:rPr>
          <w:rFonts w:ascii="Courier New" w:eastAsia="Courier New" w:hAnsi="Courier New" w:cs="Courier New"/>
        </w:rPr>
        <w:t>8</w:t>
      </w:r>
      <w:r>
        <w:rPr>
          <w:rFonts w:ascii="Courier New" w:eastAsia="Courier New" w:hAnsi="Courier New" w:cs="Courier New"/>
        </w:rPr>
        <w:t>/bin</w:t>
      </w:r>
    </w:p>
    <w:p w14:paraId="0512F7EA" w14:textId="77777777" w:rsidR="00647F71" w:rsidRDefault="00647F71" w:rsidP="007E0938">
      <w:pPr>
        <w:ind w:firstLine="720"/>
        <w:rPr>
          <w:rFonts w:ascii="Courier New" w:eastAsia="Courier New" w:hAnsi="Courier New" w:cs="Courier New"/>
        </w:rPr>
      </w:pPr>
      <w:proofErr w:type="gramStart"/>
      <w:r>
        <w:rPr>
          <w:rFonts w:ascii="Courier New" w:eastAsia="Courier New" w:hAnsi="Courier New" w:cs="Courier New"/>
        </w:rPr>
        <w:t>$ .</w:t>
      </w:r>
      <w:proofErr w:type="gramEnd"/>
      <w:r>
        <w:rPr>
          <w:rFonts w:ascii="Courier New" w:eastAsia="Courier New" w:hAnsi="Courier New" w:cs="Courier New"/>
        </w:rPr>
        <w:t>/</w:t>
      </w:r>
      <w:proofErr w:type="spellStart"/>
      <w:r>
        <w:rPr>
          <w:rFonts w:ascii="Courier New" w:eastAsia="Courier New" w:hAnsi="Courier New" w:cs="Courier New"/>
        </w:rPr>
        <w:t>cqlsh</w:t>
      </w:r>
      <w:proofErr w:type="spellEnd"/>
    </w:p>
    <w:p w14:paraId="43BD8BB2" w14:textId="77777777" w:rsidR="00647F71" w:rsidRDefault="00647F71" w:rsidP="00647F71">
      <w:pPr>
        <w:rPr>
          <w:rFonts w:ascii="Courier New" w:eastAsia="Courier New" w:hAnsi="Courier New" w:cs="Courier New"/>
        </w:rPr>
      </w:pPr>
    </w:p>
    <w:p w14:paraId="59A514A3" w14:textId="342643F1" w:rsidR="00647F71" w:rsidRDefault="00647F71" w:rsidP="00647F71">
      <w:pPr>
        <w:shd w:val="clear" w:color="auto" w:fill="FFFFFF"/>
        <w:spacing w:after="400" w:line="429" w:lineRule="auto"/>
        <w:rPr>
          <w:b/>
          <w:color w:val="980000"/>
          <w:sz w:val="24"/>
          <w:szCs w:val="24"/>
          <w:highlight w:val="white"/>
        </w:rPr>
      </w:pPr>
      <w:r>
        <w:rPr>
          <w:b/>
          <w:color w:val="980000"/>
          <w:sz w:val="24"/>
          <w:szCs w:val="24"/>
          <w:highlight w:val="white"/>
        </w:rPr>
        <w:t xml:space="preserve">For </w:t>
      </w:r>
      <w:proofErr w:type="spellStart"/>
      <w:r>
        <w:rPr>
          <w:b/>
          <w:color w:val="980000"/>
          <w:sz w:val="24"/>
          <w:szCs w:val="24"/>
          <w:highlight w:val="white"/>
        </w:rPr>
        <w:t>linux</w:t>
      </w:r>
      <w:proofErr w:type="spellEnd"/>
      <w:r>
        <w:rPr>
          <w:b/>
          <w:color w:val="980000"/>
          <w:sz w:val="24"/>
          <w:szCs w:val="24"/>
          <w:highlight w:val="white"/>
        </w:rPr>
        <w:t xml:space="preserve">:  </w:t>
      </w:r>
      <w:r>
        <w:rPr>
          <w:sz w:val="24"/>
          <w:szCs w:val="24"/>
          <w:highlight w:val="white"/>
        </w:rPr>
        <w:t>see the details of installation on this</w:t>
      </w:r>
      <w:r>
        <w:rPr>
          <w:b/>
          <w:color w:val="980000"/>
          <w:sz w:val="24"/>
          <w:szCs w:val="24"/>
          <w:highlight w:val="white"/>
        </w:rPr>
        <w:t xml:space="preserve"> </w:t>
      </w:r>
      <w:hyperlink r:id="rId28">
        <w:r>
          <w:rPr>
            <w:b/>
            <w:color w:val="1155CC"/>
            <w:sz w:val="24"/>
            <w:szCs w:val="24"/>
            <w:highlight w:val="white"/>
            <w:u w:val="single"/>
          </w:rPr>
          <w:t>link</w:t>
        </w:r>
      </w:hyperlink>
    </w:p>
    <w:p w14:paraId="2D159D6A" w14:textId="77777777" w:rsidR="00647F71" w:rsidRDefault="00647F71" w:rsidP="00647F71">
      <w:r>
        <w:rPr>
          <w:b/>
        </w:rPr>
        <w:t>References</w:t>
      </w:r>
      <w:r>
        <w:t>:</w:t>
      </w:r>
    </w:p>
    <w:p w14:paraId="3144AA13" w14:textId="77777777" w:rsidR="00647F71" w:rsidRDefault="00647F71" w:rsidP="00647F71">
      <w:pPr>
        <w:numPr>
          <w:ilvl w:val="0"/>
          <w:numId w:val="18"/>
        </w:numPr>
        <w:spacing w:after="0"/>
      </w:pPr>
      <w:r>
        <w:t xml:space="preserve">Installing Cassandra on Windows: </w:t>
      </w:r>
      <w:hyperlink r:id="rId29">
        <w:r>
          <w:rPr>
            <w:color w:val="1155CC"/>
            <w:u w:val="single"/>
          </w:rPr>
          <w:t>https://www.youtube.com/watch?v=EEXtVn3zAqc&amp;list=PLalrWAGybpB-L1PGA-NfFu2uiWHEsdscD&amp;index=3</w:t>
        </w:r>
      </w:hyperlink>
    </w:p>
    <w:p w14:paraId="323D6814" w14:textId="77777777" w:rsidR="00647F71" w:rsidRDefault="00647F71" w:rsidP="00647F71">
      <w:pPr>
        <w:numPr>
          <w:ilvl w:val="0"/>
          <w:numId w:val="18"/>
        </w:numPr>
        <w:spacing w:after="0"/>
      </w:pPr>
      <w:r>
        <w:t xml:space="preserve">Installing Cassandra on MacOS: </w:t>
      </w:r>
      <w:hyperlink r:id="rId30">
        <w:r>
          <w:rPr>
            <w:color w:val="1155CC"/>
            <w:u w:val="single"/>
          </w:rPr>
          <w:t>https://www.youtube.com/watch?v=XyrDoak3YnI</w:t>
        </w:r>
      </w:hyperlink>
    </w:p>
    <w:p w14:paraId="78CEA48C" w14:textId="7040022C" w:rsidR="00647F71" w:rsidRPr="00647F71" w:rsidRDefault="00647F71" w:rsidP="00647F71">
      <w:pPr>
        <w:numPr>
          <w:ilvl w:val="0"/>
          <w:numId w:val="18"/>
        </w:numPr>
        <w:spacing w:after="0"/>
      </w:pPr>
      <w:r>
        <w:t xml:space="preserve">Installing Cassandra on Linux: </w:t>
      </w:r>
      <w:hyperlink r:id="rId31">
        <w:r>
          <w:rPr>
            <w:color w:val="1155CC"/>
            <w:u w:val="single"/>
          </w:rPr>
          <w:t>https://www.youtube.com/watch?v=pGhkX5z_vW8&amp;list=PLalrWAGybpB-L1PGA-NfFu2uiWHEsdscD&amp;index=4</w:t>
        </w:r>
      </w:hyperlink>
    </w:p>
    <w:p w14:paraId="28E97B87" w14:textId="77777777" w:rsidR="00A719D4" w:rsidRPr="00A719D4" w:rsidRDefault="00A719D4" w:rsidP="00A719D4">
      <w:pPr>
        <w:rPr>
          <w:cs/>
        </w:rPr>
      </w:pPr>
    </w:p>
    <w:sectPr w:rsidR="00A719D4" w:rsidRPr="00A719D4" w:rsidSect="000878C3">
      <w:headerReference w:type="default" r:id="rId32"/>
      <w:footerReference w:type="default" r:id="rId33"/>
      <w:headerReference w:type="first" r:id="rId34"/>
      <w:pgSz w:w="12240" w:h="15840"/>
      <w:pgMar w:top="1418" w:right="1440" w:bottom="1440" w:left="1440" w:header="56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8F183B" w14:textId="77777777" w:rsidR="00111992" w:rsidRDefault="00111992" w:rsidP="00FC63EC">
      <w:pPr>
        <w:spacing w:after="0" w:line="240" w:lineRule="auto"/>
      </w:pPr>
      <w:r>
        <w:separator/>
      </w:r>
    </w:p>
  </w:endnote>
  <w:endnote w:type="continuationSeparator" w:id="0">
    <w:p w14:paraId="64AF2452" w14:textId="77777777" w:rsidR="00111992" w:rsidRDefault="00111992" w:rsidP="00FC63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Gill Sans Nova Cond">
    <w:altName w:val="Gill Sans Nova Cond"/>
    <w:panose1 w:val="020B0606020104020203"/>
    <w:charset w:val="00"/>
    <w:family w:val="swiss"/>
    <w:pitch w:val="variable"/>
    <w:sig w:usb0="80000287" w:usb1="00000002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711834" w14:textId="021697A6" w:rsidR="00FC63EC" w:rsidRDefault="005D5D3E">
    <w:pPr>
      <w:pStyle w:val="Footer"/>
      <w:jc w:val="right"/>
    </w:pPr>
    <w:r>
      <w:rPr>
        <w:rFonts w:ascii="Gill Sans Nova Cond" w:eastAsia="Times New Roman" w:hAnsi="Gill Sans Nova Cond" w:cs="Browallia New"/>
        <w:noProof/>
        <w:color w:val="4A4A4A"/>
        <w:sz w:val="32"/>
        <w:szCs w:val="32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5EE7486A" wp14:editId="0E0DC2E7">
              <wp:simplePos x="0" y="0"/>
              <wp:positionH relativeFrom="column">
                <wp:posOffset>-70485</wp:posOffset>
              </wp:positionH>
              <wp:positionV relativeFrom="paragraph">
                <wp:posOffset>-40298</wp:posOffset>
              </wp:positionV>
              <wp:extent cx="3556000" cy="335915"/>
              <wp:effectExtent l="0" t="0" r="0" b="698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56000" cy="33591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636A2F1" w14:textId="46EB4D5B" w:rsidR="005D5D3E" w:rsidRPr="005D5D3E" w:rsidRDefault="005D5D3E" w:rsidP="005D5D3E">
                          <w:pPr>
                            <w:pStyle w:val="Header"/>
                            <w:rPr>
                              <w:rFonts w:cstheme="minorHAnsi"/>
                              <w:color w:val="808080" w:themeColor="background1" w:themeShade="80"/>
                            </w:rPr>
                          </w:pP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</w:rPr>
                            <w:t>AT82.</w:t>
                          </w:r>
                          <w:proofErr w:type="gramStart"/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</w:rPr>
                            <w:t>02</w:t>
                          </w: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  <w:cs/>
                            </w:rPr>
                            <w:t xml:space="preserve">  </w:t>
                          </w: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</w:rPr>
                            <w:t>Data</w:t>
                          </w:r>
                          <w:proofErr w:type="gramEnd"/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</w:rPr>
                            <w:t xml:space="preserve"> Modeling and Management Lab Session</w:t>
                          </w:r>
                        </w:p>
                        <w:p w14:paraId="0915C927" w14:textId="77777777" w:rsidR="005D5D3E" w:rsidRPr="003503CD" w:rsidRDefault="005D5D3E" w:rsidP="005D5D3E">
                          <w:pPr>
                            <w:rPr>
                              <w:b/>
                              <w:bCs/>
                              <w:color w:val="008000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EE7486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-5.55pt;margin-top:-3.15pt;width:280pt;height:26.4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" filled="f" stroked="f" strokeweight=".5pt">
              <v:textbox>
                <w:txbxContent>
                  <w:p w14:paraId="5636A2F1" w14:textId="46EB4D5B" w:rsidR="005D5D3E" w:rsidRPr="005D5D3E" w:rsidRDefault="005D5D3E" w:rsidP="005D5D3E">
                    <w:pPr>
                      <w:pStyle w:val="Header"/>
                      <w:rPr>
                        <w:rFonts w:cstheme="minorHAnsi"/>
                        <w:color w:val="808080" w:themeColor="background1" w:themeShade="80"/>
                      </w:rPr>
                    </w:pP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</w:rPr>
                      <w:t>AT82.</w:t>
                    </w:r>
                    <w:proofErr w:type="gramStart"/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</w:rPr>
                      <w:t>02</w:t>
                    </w: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  <w:cs/>
                      </w:rPr>
                      <w:t xml:space="preserve">  </w:t>
                    </w: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</w:rPr>
                      <w:t>Data</w:t>
                    </w:r>
                    <w:proofErr w:type="gramEnd"/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</w:rPr>
                      <w:t xml:space="preserve"> Modeling and Management Lab Session</w:t>
                    </w:r>
                  </w:p>
                  <w:p w14:paraId="0915C927" w14:textId="77777777" w:rsidR="005D5D3E" w:rsidRPr="003503CD" w:rsidRDefault="005D5D3E" w:rsidP="005D5D3E">
                    <w:pPr>
                      <w:rPr>
                        <w:b/>
                        <w:bCs/>
                        <w:color w:val="008000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435A8D">
      <w:rPr>
        <w:color w:val="7F7F7F" w:themeColor="background1" w:themeShade="7F"/>
        <w:spacing w:val="60"/>
      </w:rPr>
      <w:t>Page</w:t>
    </w:r>
    <w:r w:rsidR="00435A8D">
      <w:t xml:space="preserve"> | </w:t>
    </w:r>
    <w:r w:rsidR="00435A8D">
      <w:fldChar w:fldCharType="begin"/>
    </w:r>
    <w:r w:rsidR="00435A8D">
      <w:instrText xml:space="preserve"> PAGE   \* MERGEFORMAT </w:instrText>
    </w:r>
    <w:r w:rsidR="00435A8D">
      <w:fldChar w:fldCharType="separate"/>
    </w:r>
    <w:r w:rsidR="00435A8D">
      <w:rPr>
        <w:b/>
        <w:bCs/>
        <w:noProof/>
      </w:rPr>
      <w:t>1</w:t>
    </w:r>
    <w:r w:rsidR="00435A8D">
      <w:rPr>
        <w:b/>
        <w:bCs/>
        <w:noProof/>
      </w:rPr>
      <w:fldChar w:fldCharType="end"/>
    </w:r>
  </w:p>
  <w:p w14:paraId="5CBA4A4C" w14:textId="5D9D997F" w:rsidR="00FC63EC" w:rsidRPr="00FC63EC" w:rsidRDefault="00FC63EC" w:rsidP="00FC63EC">
    <w:pPr>
      <w:spacing w:after="100" w:afterAutospacing="1" w:line="240" w:lineRule="auto"/>
      <w:jc w:val="both"/>
      <w:rPr>
        <w:rFonts w:ascii="Arial" w:eastAsia="Times New Roman" w:hAnsi="Arial" w:cs="Arial"/>
        <w:i/>
        <w:iCs/>
        <w:color w:val="4A4A4A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37968E" w14:textId="77777777" w:rsidR="00111992" w:rsidRDefault="00111992" w:rsidP="00FC63EC">
      <w:pPr>
        <w:spacing w:after="0" w:line="240" w:lineRule="auto"/>
      </w:pPr>
      <w:r>
        <w:separator/>
      </w:r>
    </w:p>
  </w:footnote>
  <w:footnote w:type="continuationSeparator" w:id="0">
    <w:p w14:paraId="5636457C" w14:textId="77777777" w:rsidR="00111992" w:rsidRDefault="00111992" w:rsidP="00FC63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9C5021" w14:textId="50CF85CE" w:rsidR="00080DF1" w:rsidRPr="006744BC" w:rsidRDefault="006744BC" w:rsidP="006744BC">
    <w:pPr>
      <w:pStyle w:val="Header"/>
      <w:jc w:val="right"/>
      <w:rPr>
        <w:rFonts w:ascii="Gill Sans Nova Cond" w:hAnsi="Gill Sans Nova Cond"/>
        <w:sz w:val="32"/>
        <w:szCs w:val="32"/>
      </w:rPr>
    </w:pPr>
    <w:r w:rsidRPr="00705876">
      <w:rPr>
        <w:rFonts w:ascii="Gill Sans Nova Cond" w:eastAsia="Times New Roman" w:hAnsi="Gill Sans Nova Cond" w:cs="Browallia New"/>
        <w:b/>
        <w:bCs/>
        <w:color w:val="4A4A4A"/>
        <w:sz w:val="32"/>
        <w:szCs w:val="32"/>
      </w:rPr>
      <w:t>DMM2020 Lab Instruction</w:t>
    </w:r>
    <w:r w:rsidR="008B27D5">
      <w:rPr>
        <w:rFonts w:ascii="Gill Sans Nova Cond" w:eastAsia="Times New Roman" w:hAnsi="Gill Sans Nova Cond" w:cs="Browallia New"/>
        <w:noProof/>
        <w:color w:val="4A4A4A"/>
        <w:sz w:val="32"/>
        <w:szCs w:val="3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8B3D690" wp14:editId="5AAC344E">
              <wp:simplePos x="0" y="0"/>
              <wp:positionH relativeFrom="column">
                <wp:posOffset>2520413</wp:posOffset>
              </wp:positionH>
              <wp:positionV relativeFrom="paragraph">
                <wp:posOffset>267726</wp:posOffset>
              </wp:positionV>
              <wp:extent cx="3422943" cy="336062"/>
              <wp:effectExtent l="0" t="0" r="0" b="698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22943" cy="33606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0DA1B" w14:textId="4411E743" w:rsidR="008B27D5" w:rsidRPr="003503CD" w:rsidRDefault="008B27D5" w:rsidP="008B27D5">
                          <w:pPr>
                            <w:pStyle w:val="Header"/>
                            <w:jc w:val="right"/>
                            <w:rPr>
                              <w:b/>
                              <w:bCs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3503CD">
                            <w:rPr>
                              <w:rFonts w:ascii="Gill Sans Nova Cond" w:eastAsia="Times New Roman" w:hAnsi="Gill Sans Nova Cond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Lab Session</w:t>
                          </w:r>
                        </w:p>
                        <w:p w14:paraId="66FC1373" w14:textId="45354F5C" w:rsidR="008B27D5" w:rsidRPr="008B27D5" w:rsidRDefault="008B27D5" w:rsidP="008B27D5">
                          <w:pPr>
                            <w:rPr>
                              <w:b/>
                              <w:bCs/>
                              <w: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L</w:t>
                          </w:r>
                          <w:r>
                            <w:rPr>
                              <w:rFonts w:hint="cs"/>
                              <w:b/>
                              <w:bCs/>
                              <w:cs/>
                            </w:rPr>
                            <w:t>ศ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B3D69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198.45pt;margin-top:21.1pt;width:269.5pt;height:26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" filled="f" stroked="f" strokeweight=".5pt">
              <v:textbox>
                <w:txbxContent>
                  <w:p w14:paraId="2440DA1B" w14:textId="4411E743" w:rsidR="008B27D5" w:rsidRPr="003503CD" w:rsidRDefault="008B27D5" w:rsidP="008B27D5">
                    <w:pPr>
                      <w:pStyle w:val="Header"/>
                      <w:jc w:val="right"/>
                      <w:rPr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</w:pPr>
                    <w:r w:rsidRPr="003503CD">
                      <w:rPr>
                        <w:rFonts w:ascii="Gill Sans Nova Cond" w:eastAsia="Times New Roman" w:hAnsi="Gill Sans Nova Cond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Lab Session</w:t>
                    </w:r>
                  </w:p>
                  <w:p w14:paraId="66FC1373" w14:textId="45354F5C" w:rsidR="008B27D5" w:rsidRPr="008B27D5" w:rsidRDefault="008B27D5" w:rsidP="008B27D5">
                    <w:pPr>
                      <w:rPr>
                        <w:b/>
                        <w:bCs/>
                        <w:cs/>
                      </w:rPr>
                    </w:pPr>
                    <w:r>
                      <w:rPr>
                        <w:b/>
                        <w:bCs/>
                      </w:rPr>
                      <w:t>L</w:t>
                    </w:r>
                    <w:r>
                      <w:rPr>
                        <w:rFonts w:hint="cs"/>
                        <w:b/>
                        <w:bCs/>
                        <w:cs/>
                      </w:rPr>
                      <w:t>ศ</w:t>
                    </w:r>
                  </w:p>
                </w:txbxContent>
              </v:textbox>
            </v:shape>
          </w:pict>
        </mc:Fallback>
      </mc:AlternateContent>
    </w:r>
    <w:r w:rsidR="008B27D5" w:rsidRPr="008B27D5">
      <w:rPr>
        <w:rFonts w:ascii="Gill Sans Nova Cond" w:eastAsia="Times New Roman" w:hAnsi="Gill Sans Nova Cond" w:cs="Browallia New"/>
        <w:color w:val="4A4A4A"/>
        <w:sz w:val="32"/>
        <w:szCs w:val="3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A9F90D" w14:textId="77777777" w:rsidR="00BD1032" w:rsidRPr="00705876" w:rsidRDefault="00BD1032" w:rsidP="00BD1032">
    <w:pPr>
      <w:pStyle w:val="Header"/>
      <w:jc w:val="right"/>
      <w:rPr>
        <w:rFonts w:ascii="Gill Sans Nova Cond" w:hAnsi="Gill Sans Nova Cond"/>
        <w:sz w:val="32"/>
        <w:szCs w:val="32"/>
      </w:rPr>
    </w:pPr>
    <w:r w:rsidRPr="00705876">
      <w:rPr>
        <w:rFonts w:ascii="Gill Sans Nova Cond" w:eastAsia="Times New Roman" w:hAnsi="Gill Sans Nova Cond" w:cs="Browallia New"/>
        <w:b/>
        <w:bCs/>
        <w:color w:val="4A4A4A"/>
        <w:sz w:val="32"/>
        <w:szCs w:val="32"/>
      </w:rPr>
      <w:t>DMM2020 Lab Instruction</w:t>
    </w:r>
  </w:p>
  <w:p w14:paraId="7CDFD30D" w14:textId="7ED7E646" w:rsidR="003503CD" w:rsidRDefault="003503CD" w:rsidP="003503C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4F1403"/>
    <w:multiLevelType w:val="hybridMultilevel"/>
    <w:tmpl w:val="B992CF12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1CEE1EAC"/>
    <w:multiLevelType w:val="hybridMultilevel"/>
    <w:tmpl w:val="A9F6CEFA"/>
    <w:lvl w:ilvl="0" w:tplc="D8DADE4A">
      <w:start w:val="1"/>
      <w:numFmt w:val="decimal"/>
      <w:lvlText w:val="%1)"/>
      <w:lvlJc w:val="left"/>
      <w:pPr>
        <w:ind w:left="720" w:hanging="360"/>
      </w:pPr>
      <w:rPr>
        <w:rFonts w:asciiTheme="minorHAnsi" w:eastAsia="Times New Roman" w:hAnsiTheme="minorHAnsi" w:cstheme="minorHAnsi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F769EF"/>
    <w:multiLevelType w:val="multilevel"/>
    <w:tmpl w:val="7A3851E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1497B4B"/>
    <w:multiLevelType w:val="multilevel"/>
    <w:tmpl w:val="71A66776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ind w:left="450" w:hanging="45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4" w15:restartNumberingAfterBreak="0">
    <w:nsid w:val="32702A94"/>
    <w:multiLevelType w:val="hybridMultilevel"/>
    <w:tmpl w:val="82161AAC"/>
    <w:lvl w:ilvl="0" w:tplc="9BB630BE">
      <w:start w:val="1"/>
      <w:numFmt w:val="decimal"/>
      <w:suff w:val="space"/>
      <w:lvlText w:val="[Task %1.]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4281E10"/>
    <w:multiLevelType w:val="multilevel"/>
    <w:tmpl w:val="26C24C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0150AA5"/>
    <w:multiLevelType w:val="hybridMultilevel"/>
    <w:tmpl w:val="646A99B0"/>
    <w:lvl w:ilvl="0" w:tplc="66EAA90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9303A3"/>
    <w:multiLevelType w:val="multilevel"/>
    <w:tmpl w:val="5C941E4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5F5D4F66"/>
    <w:multiLevelType w:val="hybridMultilevel"/>
    <w:tmpl w:val="A6769EF6"/>
    <w:lvl w:ilvl="0" w:tplc="1AD6CF3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620A6F3A"/>
    <w:multiLevelType w:val="multilevel"/>
    <w:tmpl w:val="BB7CF7C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  <w:i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  <w:b/>
        <w:i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  <w:i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  <w:i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  <w:i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  <w:i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b/>
        <w:i/>
      </w:rPr>
    </w:lvl>
  </w:abstractNum>
  <w:abstractNum w:abstractNumId="10" w15:restartNumberingAfterBreak="0">
    <w:nsid w:val="65292C3A"/>
    <w:multiLevelType w:val="multilevel"/>
    <w:tmpl w:val="D428B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6645FE7"/>
    <w:multiLevelType w:val="hybridMultilevel"/>
    <w:tmpl w:val="DFD8E7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B904603"/>
    <w:multiLevelType w:val="hybridMultilevel"/>
    <w:tmpl w:val="974A71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F0017F"/>
    <w:multiLevelType w:val="hybridMultilevel"/>
    <w:tmpl w:val="A3162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277CA1"/>
    <w:multiLevelType w:val="multilevel"/>
    <w:tmpl w:val="0B0C2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8645B92"/>
    <w:multiLevelType w:val="hybridMultilevel"/>
    <w:tmpl w:val="727A23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D42D0A"/>
    <w:multiLevelType w:val="multilevel"/>
    <w:tmpl w:val="50F2D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F7D3C58"/>
    <w:multiLevelType w:val="multilevel"/>
    <w:tmpl w:val="584488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3"/>
  </w:num>
  <w:num w:numId="2">
    <w:abstractNumId w:val="0"/>
  </w:num>
  <w:num w:numId="3">
    <w:abstractNumId w:val="8"/>
  </w:num>
  <w:num w:numId="4">
    <w:abstractNumId w:val="14"/>
  </w:num>
  <w:num w:numId="5">
    <w:abstractNumId w:val="1"/>
  </w:num>
  <w:num w:numId="6">
    <w:abstractNumId w:val="6"/>
  </w:num>
  <w:num w:numId="7">
    <w:abstractNumId w:val="3"/>
  </w:num>
  <w:num w:numId="8">
    <w:abstractNumId w:val="10"/>
  </w:num>
  <w:num w:numId="9">
    <w:abstractNumId w:val="15"/>
  </w:num>
  <w:num w:numId="10">
    <w:abstractNumId w:val="11"/>
  </w:num>
  <w:num w:numId="11">
    <w:abstractNumId w:val="9"/>
  </w:num>
  <w:num w:numId="12">
    <w:abstractNumId w:val="16"/>
  </w:num>
  <w:num w:numId="13">
    <w:abstractNumId w:val="4"/>
  </w:num>
  <w:num w:numId="14">
    <w:abstractNumId w:val="12"/>
  </w:num>
  <w:num w:numId="15">
    <w:abstractNumId w:val="5"/>
  </w:num>
  <w:num w:numId="16">
    <w:abstractNumId w:val="17"/>
  </w:num>
  <w:num w:numId="17">
    <w:abstractNumId w:val="2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NDG0NDExMzGwMLBQ0lEKTi0uzszPAykwrgUAquDeJiwAAAA="/>
  </w:docVars>
  <w:rsids>
    <w:rsidRoot w:val="009561BF"/>
    <w:rsid w:val="0000703E"/>
    <w:rsid w:val="00023F80"/>
    <w:rsid w:val="00026379"/>
    <w:rsid w:val="00034DA1"/>
    <w:rsid w:val="00044982"/>
    <w:rsid w:val="00055B6B"/>
    <w:rsid w:val="00071B4F"/>
    <w:rsid w:val="00075494"/>
    <w:rsid w:val="00080DF1"/>
    <w:rsid w:val="00080FDB"/>
    <w:rsid w:val="000845C3"/>
    <w:rsid w:val="000878C3"/>
    <w:rsid w:val="00091515"/>
    <w:rsid w:val="000932D6"/>
    <w:rsid w:val="00094C6A"/>
    <w:rsid w:val="000A04F5"/>
    <w:rsid w:val="000A7C5A"/>
    <w:rsid w:val="000B5966"/>
    <w:rsid w:val="000C40FB"/>
    <w:rsid w:val="000E15D0"/>
    <w:rsid w:val="000F076B"/>
    <w:rsid w:val="00103E9D"/>
    <w:rsid w:val="00111992"/>
    <w:rsid w:val="001154D5"/>
    <w:rsid w:val="0011763A"/>
    <w:rsid w:val="00122CC9"/>
    <w:rsid w:val="0012312E"/>
    <w:rsid w:val="00135937"/>
    <w:rsid w:val="00135F3F"/>
    <w:rsid w:val="0014022D"/>
    <w:rsid w:val="00157F8E"/>
    <w:rsid w:val="00166D96"/>
    <w:rsid w:val="00181701"/>
    <w:rsid w:val="00183717"/>
    <w:rsid w:val="001A5C5B"/>
    <w:rsid w:val="001B72C9"/>
    <w:rsid w:val="001E387C"/>
    <w:rsid w:val="001E52D2"/>
    <w:rsid w:val="001F2BF2"/>
    <w:rsid w:val="001F4810"/>
    <w:rsid w:val="001F5220"/>
    <w:rsid w:val="001F739B"/>
    <w:rsid w:val="00207C8B"/>
    <w:rsid w:val="00213B60"/>
    <w:rsid w:val="0021665D"/>
    <w:rsid w:val="00222317"/>
    <w:rsid w:val="00245E0F"/>
    <w:rsid w:val="002509E8"/>
    <w:rsid w:val="00263D37"/>
    <w:rsid w:val="00271FDA"/>
    <w:rsid w:val="002972DF"/>
    <w:rsid w:val="002A638D"/>
    <w:rsid w:val="002B45B0"/>
    <w:rsid w:val="002D35C3"/>
    <w:rsid w:val="002F2BC8"/>
    <w:rsid w:val="002F52E0"/>
    <w:rsid w:val="00314A0C"/>
    <w:rsid w:val="00320DD2"/>
    <w:rsid w:val="003372E5"/>
    <w:rsid w:val="0034792E"/>
    <w:rsid w:val="003503CD"/>
    <w:rsid w:val="00354C0C"/>
    <w:rsid w:val="003705CE"/>
    <w:rsid w:val="00374308"/>
    <w:rsid w:val="00383978"/>
    <w:rsid w:val="00386CBE"/>
    <w:rsid w:val="003A1B58"/>
    <w:rsid w:val="003B0C44"/>
    <w:rsid w:val="003C48D4"/>
    <w:rsid w:val="003E087A"/>
    <w:rsid w:val="003E15DE"/>
    <w:rsid w:val="003E513D"/>
    <w:rsid w:val="004024C0"/>
    <w:rsid w:val="004128C5"/>
    <w:rsid w:val="00414554"/>
    <w:rsid w:val="0043150C"/>
    <w:rsid w:val="00435A8D"/>
    <w:rsid w:val="004463FB"/>
    <w:rsid w:val="00446959"/>
    <w:rsid w:val="004522AC"/>
    <w:rsid w:val="004737A7"/>
    <w:rsid w:val="00483226"/>
    <w:rsid w:val="0049337A"/>
    <w:rsid w:val="004B2359"/>
    <w:rsid w:val="004E2FF4"/>
    <w:rsid w:val="00503704"/>
    <w:rsid w:val="005178E3"/>
    <w:rsid w:val="005237AA"/>
    <w:rsid w:val="00545A0B"/>
    <w:rsid w:val="00572D45"/>
    <w:rsid w:val="005810D3"/>
    <w:rsid w:val="00581A26"/>
    <w:rsid w:val="005921FA"/>
    <w:rsid w:val="005A044D"/>
    <w:rsid w:val="005C51DE"/>
    <w:rsid w:val="005D5D3E"/>
    <w:rsid w:val="005F6F15"/>
    <w:rsid w:val="0060027E"/>
    <w:rsid w:val="00601719"/>
    <w:rsid w:val="00602C1E"/>
    <w:rsid w:val="0062050B"/>
    <w:rsid w:val="00647F71"/>
    <w:rsid w:val="00652708"/>
    <w:rsid w:val="00656735"/>
    <w:rsid w:val="006569DF"/>
    <w:rsid w:val="00660348"/>
    <w:rsid w:val="006744BC"/>
    <w:rsid w:val="006827BF"/>
    <w:rsid w:val="00696D4C"/>
    <w:rsid w:val="006A245C"/>
    <w:rsid w:val="006A731B"/>
    <w:rsid w:val="006B06ED"/>
    <w:rsid w:val="006B6981"/>
    <w:rsid w:val="006C1E30"/>
    <w:rsid w:val="006C1FA5"/>
    <w:rsid w:val="006C3DD0"/>
    <w:rsid w:val="006D4DE2"/>
    <w:rsid w:val="006D5099"/>
    <w:rsid w:val="00700653"/>
    <w:rsid w:val="00702C43"/>
    <w:rsid w:val="00705876"/>
    <w:rsid w:val="007250B5"/>
    <w:rsid w:val="0073110C"/>
    <w:rsid w:val="00736465"/>
    <w:rsid w:val="00737441"/>
    <w:rsid w:val="00750882"/>
    <w:rsid w:val="007563BE"/>
    <w:rsid w:val="00757444"/>
    <w:rsid w:val="00770362"/>
    <w:rsid w:val="007753A2"/>
    <w:rsid w:val="00796C47"/>
    <w:rsid w:val="007C42F6"/>
    <w:rsid w:val="007E0938"/>
    <w:rsid w:val="007F25C7"/>
    <w:rsid w:val="007F7511"/>
    <w:rsid w:val="008049C7"/>
    <w:rsid w:val="00811757"/>
    <w:rsid w:val="00814825"/>
    <w:rsid w:val="008225C9"/>
    <w:rsid w:val="00825BFF"/>
    <w:rsid w:val="008638EF"/>
    <w:rsid w:val="008761C7"/>
    <w:rsid w:val="008929B3"/>
    <w:rsid w:val="008A6BCC"/>
    <w:rsid w:val="008B27D5"/>
    <w:rsid w:val="008B5C21"/>
    <w:rsid w:val="008C2284"/>
    <w:rsid w:val="008D016C"/>
    <w:rsid w:val="008D767B"/>
    <w:rsid w:val="008E19CC"/>
    <w:rsid w:val="00900FB1"/>
    <w:rsid w:val="00901F78"/>
    <w:rsid w:val="00910947"/>
    <w:rsid w:val="00917A21"/>
    <w:rsid w:val="00920F91"/>
    <w:rsid w:val="009358A2"/>
    <w:rsid w:val="00937773"/>
    <w:rsid w:val="009551C5"/>
    <w:rsid w:val="009561BF"/>
    <w:rsid w:val="00957F55"/>
    <w:rsid w:val="00960CEB"/>
    <w:rsid w:val="00964AFC"/>
    <w:rsid w:val="00965342"/>
    <w:rsid w:val="00976BBD"/>
    <w:rsid w:val="0097769A"/>
    <w:rsid w:val="009926AB"/>
    <w:rsid w:val="009973BD"/>
    <w:rsid w:val="009A09E2"/>
    <w:rsid w:val="009A248F"/>
    <w:rsid w:val="009A4EA1"/>
    <w:rsid w:val="009A68E2"/>
    <w:rsid w:val="009B1F67"/>
    <w:rsid w:val="009B4C04"/>
    <w:rsid w:val="009C1DBB"/>
    <w:rsid w:val="009F13E4"/>
    <w:rsid w:val="00A069D6"/>
    <w:rsid w:val="00A13300"/>
    <w:rsid w:val="00A31FBF"/>
    <w:rsid w:val="00A4569F"/>
    <w:rsid w:val="00A651D9"/>
    <w:rsid w:val="00A67689"/>
    <w:rsid w:val="00A719D4"/>
    <w:rsid w:val="00A861C2"/>
    <w:rsid w:val="00A94902"/>
    <w:rsid w:val="00A94ABD"/>
    <w:rsid w:val="00AB3060"/>
    <w:rsid w:val="00AD3B5C"/>
    <w:rsid w:val="00AF2ED0"/>
    <w:rsid w:val="00AF66CA"/>
    <w:rsid w:val="00B054F8"/>
    <w:rsid w:val="00B1161C"/>
    <w:rsid w:val="00B1718B"/>
    <w:rsid w:val="00B44765"/>
    <w:rsid w:val="00B51268"/>
    <w:rsid w:val="00B73049"/>
    <w:rsid w:val="00B80056"/>
    <w:rsid w:val="00B937A3"/>
    <w:rsid w:val="00B94952"/>
    <w:rsid w:val="00BA794A"/>
    <w:rsid w:val="00BB7E11"/>
    <w:rsid w:val="00BD1032"/>
    <w:rsid w:val="00C00757"/>
    <w:rsid w:val="00C264C4"/>
    <w:rsid w:val="00C46462"/>
    <w:rsid w:val="00C5461E"/>
    <w:rsid w:val="00CB6045"/>
    <w:rsid w:val="00CB70F9"/>
    <w:rsid w:val="00CB7E2D"/>
    <w:rsid w:val="00CC1D62"/>
    <w:rsid w:val="00CE5025"/>
    <w:rsid w:val="00CF0364"/>
    <w:rsid w:val="00D000F5"/>
    <w:rsid w:val="00D022B5"/>
    <w:rsid w:val="00D03466"/>
    <w:rsid w:val="00D061BC"/>
    <w:rsid w:val="00D15B58"/>
    <w:rsid w:val="00D27A3B"/>
    <w:rsid w:val="00D35887"/>
    <w:rsid w:val="00D36175"/>
    <w:rsid w:val="00D41B50"/>
    <w:rsid w:val="00D52465"/>
    <w:rsid w:val="00D6395C"/>
    <w:rsid w:val="00D72673"/>
    <w:rsid w:val="00D8165A"/>
    <w:rsid w:val="00D94E4A"/>
    <w:rsid w:val="00D96BE8"/>
    <w:rsid w:val="00DB26B8"/>
    <w:rsid w:val="00DD6FAA"/>
    <w:rsid w:val="00DE7053"/>
    <w:rsid w:val="00DE781D"/>
    <w:rsid w:val="00E01823"/>
    <w:rsid w:val="00E46322"/>
    <w:rsid w:val="00E64F0F"/>
    <w:rsid w:val="00E71A35"/>
    <w:rsid w:val="00E8681E"/>
    <w:rsid w:val="00E93AAC"/>
    <w:rsid w:val="00EA5CFC"/>
    <w:rsid w:val="00EB1C07"/>
    <w:rsid w:val="00EB4AC5"/>
    <w:rsid w:val="00EC4DF2"/>
    <w:rsid w:val="00EC4FC8"/>
    <w:rsid w:val="00EC7DA6"/>
    <w:rsid w:val="00ED5094"/>
    <w:rsid w:val="00ED7F5D"/>
    <w:rsid w:val="00EE02A0"/>
    <w:rsid w:val="00EE3945"/>
    <w:rsid w:val="00EF4435"/>
    <w:rsid w:val="00F01412"/>
    <w:rsid w:val="00F130BF"/>
    <w:rsid w:val="00F308A4"/>
    <w:rsid w:val="00F56ED4"/>
    <w:rsid w:val="00F75EC6"/>
    <w:rsid w:val="00F9307C"/>
    <w:rsid w:val="00F96D2E"/>
    <w:rsid w:val="00FA626D"/>
    <w:rsid w:val="00FB52FB"/>
    <w:rsid w:val="00FC5BF6"/>
    <w:rsid w:val="00FC63EC"/>
    <w:rsid w:val="00FC70AE"/>
    <w:rsid w:val="00FD70B7"/>
    <w:rsid w:val="00FE2787"/>
    <w:rsid w:val="00FE79C3"/>
    <w:rsid w:val="00FF2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1D2B76"/>
  <w15:chartTrackingRefBased/>
  <w15:docId w15:val="{671A1F51-A15D-4C4B-B67B-07FDB90A7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45B0"/>
  </w:style>
  <w:style w:type="paragraph" w:styleId="Heading1">
    <w:name w:val="heading 1"/>
    <w:basedOn w:val="Normal"/>
    <w:next w:val="Normal"/>
    <w:link w:val="Heading1Char"/>
    <w:uiPriority w:val="9"/>
    <w:qFormat/>
    <w:rsid w:val="0070587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587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587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587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0587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587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587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587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587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0587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705876"/>
    <w:rPr>
      <w:b/>
      <w:bCs/>
    </w:rPr>
  </w:style>
  <w:style w:type="paragraph" w:styleId="NormalWeb">
    <w:name w:val="Normal (Web)"/>
    <w:basedOn w:val="Normal"/>
    <w:uiPriority w:val="99"/>
    <w:unhideWhenUsed/>
    <w:rsid w:val="009561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561BF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705876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FC63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63EC"/>
  </w:style>
  <w:style w:type="paragraph" w:styleId="Footer">
    <w:name w:val="footer"/>
    <w:basedOn w:val="Normal"/>
    <w:link w:val="FooterChar"/>
    <w:uiPriority w:val="99"/>
    <w:unhideWhenUsed/>
    <w:rsid w:val="00FC63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63EC"/>
  </w:style>
  <w:style w:type="character" w:styleId="FollowedHyperlink">
    <w:name w:val="FollowedHyperlink"/>
    <w:basedOn w:val="DefaultParagraphFont"/>
    <w:uiPriority w:val="99"/>
    <w:semiHidden/>
    <w:unhideWhenUsed/>
    <w:rsid w:val="00A67689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569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02C43"/>
    <w:pPr>
      <w:ind w:left="720"/>
      <w:contextualSpacing/>
    </w:pPr>
    <w:rPr>
      <w:rFonts w:cs="Cordia New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70587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0587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0587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05876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587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587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5876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587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5876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70587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05876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0587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0587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uiPriority w:val="1"/>
    <w:qFormat/>
    <w:rsid w:val="0070587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0587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05876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0587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5876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705876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705876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705876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705876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705876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5876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6A73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731B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731B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73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731B"/>
    <w:rPr>
      <w:b/>
      <w:bCs/>
      <w:sz w:val="20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31B"/>
    <w:pPr>
      <w:spacing w:after="0" w:line="240" w:lineRule="auto"/>
    </w:pPr>
    <w:rPr>
      <w:rFonts w:ascii="Segoe UI" w:hAnsi="Segoe UI" w:cs="Angsana New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31B"/>
    <w:rPr>
      <w:rFonts w:ascii="Segoe UI" w:hAnsi="Segoe UI" w:cs="Angsana New"/>
      <w:sz w:val="18"/>
    </w:rPr>
  </w:style>
  <w:style w:type="character" w:customStyle="1" w:styleId="sqlkeywordcolor">
    <w:name w:val="sqlkeywordcolor"/>
    <w:basedOn w:val="DefaultParagraphFont"/>
    <w:rsid w:val="00122CC9"/>
  </w:style>
  <w:style w:type="character" w:customStyle="1" w:styleId="sqlnumbercolor">
    <w:name w:val="sqlnumbercolor"/>
    <w:basedOn w:val="DefaultParagraphFont"/>
    <w:rsid w:val="00122CC9"/>
  </w:style>
  <w:style w:type="character" w:customStyle="1" w:styleId="cm-keyword">
    <w:name w:val="cm-keyword"/>
    <w:basedOn w:val="DefaultParagraphFont"/>
    <w:rsid w:val="008638EF"/>
  </w:style>
  <w:style w:type="character" w:customStyle="1" w:styleId="cm-punctuation">
    <w:name w:val="cm-punctuation"/>
    <w:basedOn w:val="DefaultParagraphFont"/>
    <w:rsid w:val="008638EF"/>
  </w:style>
  <w:style w:type="character" w:customStyle="1" w:styleId="cm-bracket">
    <w:name w:val="cm-bracket"/>
    <w:basedOn w:val="DefaultParagraphFont"/>
    <w:rsid w:val="008638EF"/>
  </w:style>
  <w:style w:type="character" w:customStyle="1" w:styleId="cm-variable-2">
    <w:name w:val="cm-variable-2"/>
    <w:basedOn w:val="DefaultParagraphFont"/>
    <w:rsid w:val="008638EF"/>
  </w:style>
  <w:style w:type="character" w:customStyle="1" w:styleId="cm-operator">
    <w:name w:val="cm-operator"/>
    <w:basedOn w:val="DefaultParagraphFont"/>
    <w:rsid w:val="008638EF"/>
  </w:style>
  <w:style w:type="character" w:customStyle="1" w:styleId="cm-number">
    <w:name w:val="cm-number"/>
    <w:basedOn w:val="DefaultParagraphFont"/>
    <w:rsid w:val="008638EF"/>
  </w:style>
  <w:style w:type="table" w:styleId="TableGrid">
    <w:name w:val="Table Grid"/>
    <w:basedOn w:val="TableNormal"/>
    <w:uiPriority w:val="59"/>
    <w:rsid w:val="00A13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2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24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1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2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8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7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4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hyperlink" Target="https://www.oracle.com/technetwork/java/javase/downloads/jre8-downloads-2133155.html" TargetMode="External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yperlink" Target="https://www.youtube.com/watch?v=EEXtVn3zAqc&amp;list=PLalrWAGybpB-L1PGA-NfFu2uiWHEsdscD&amp;index=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www.python.org/downloads/" TargetMode="External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hyperlink" Target="https://www.youtube.com/watch?v=pGhkX5z_vW8&amp;t=172s" TargetMode="External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hyperlink" Target="https://www.youtube.com/watch?v=pGhkX5z_vW8&amp;list=PLalrWAGybpB-L1PGA-NfFu2uiWHEsdscD&amp;index=4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www.oracle.com/technetwork/java/javase/downloads/jre8-downloads-2133155.html" TargetMode="External"/><Relationship Id="rId22" Type="http://schemas.openxmlformats.org/officeDocument/2006/relationships/hyperlink" Target="http://cassandra.apache.org/download/" TargetMode="External"/><Relationship Id="rId27" Type="http://schemas.openxmlformats.org/officeDocument/2006/relationships/hyperlink" Target="http://cassandra.apache.org/download/" TargetMode="External"/><Relationship Id="rId30" Type="http://schemas.openxmlformats.org/officeDocument/2006/relationships/hyperlink" Target="https://www.youtube.com/watch?v=XyrDoak3YnI" TargetMode="External"/><Relationship Id="rId35" Type="http://schemas.openxmlformats.org/officeDocument/2006/relationships/fontTable" Target="fontTable.xml"/><Relationship Id="rId8" Type="http://schemas.openxmlformats.org/officeDocument/2006/relationships/hyperlink" Target="https://www.python.org/download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1CD732D-6D72-43E5-830A-9B8C3BE77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8</Pages>
  <Words>619</Words>
  <Characters>353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tinee Katchapakirin</dc:creator>
  <cp:keywords/>
  <dc:description/>
  <cp:lastModifiedBy>Pattama Krataithong</cp:lastModifiedBy>
  <cp:revision>13</cp:revision>
  <cp:lastPrinted>2020-09-23T02:34:00Z</cp:lastPrinted>
  <dcterms:created xsi:type="dcterms:W3CDTF">2020-09-23T02:34:00Z</dcterms:created>
  <dcterms:modified xsi:type="dcterms:W3CDTF">2020-10-07T08:42:00Z</dcterms:modified>
</cp:coreProperties>
</file>